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0DC70" w14:textId="77777777" w:rsidR="00B62F6D" w:rsidRPr="006D74BF" w:rsidRDefault="00B62F6D" w:rsidP="00B62F6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131413"/>
          <w:sz w:val="28"/>
          <w:szCs w:val="28"/>
          <w:lang w:val="en-GB" w:eastAsia="fr-FR"/>
        </w:rPr>
      </w:pPr>
      <w:r w:rsidRPr="006D74BF">
        <w:rPr>
          <w:rFonts w:ascii="Times New Roman" w:eastAsia="Times New Roman" w:hAnsi="Times New Roman" w:cs="Times New Roman"/>
          <w:b/>
          <w:bCs/>
          <w:color w:val="131413"/>
          <w:sz w:val="28"/>
          <w:szCs w:val="28"/>
          <w:lang w:val="en-GB" w:eastAsia="fr-FR"/>
        </w:rPr>
        <w:t>Facilitators and barriers to COVID-19 vaccination among healthcare workers and the general population in Guinea.</w:t>
      </w:r>
    </w:p>
    <w:p w14:paraId="0BF5A276" w14:textId="77777777" w:rsidR="00B62F6D" w:rsidRDefault="00B62F6D" w:rsidP="00B62F6D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9664050" w14:textId="77777777" w:rsidR="00B62F6D" w:rsidRPr="00D43F44" w:rsidRDefault="00B62F6D" w:rsidP="00B62F6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en-GB" w:eastAsia="fr-FR"/>
        </w:rPr>
      </w:pPr>
      <w:proofErr w:type="spellStart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>Almamy</w:t>
      </w:r>
      <w:proofErr w:type="spellEnd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mara TOURE</w:t>
      </w:r>
      <w:r w:rsidRPr="00C8594D">
        <w:rPr>
          <w:rFonts w:ascii="Times New Roman" w:eastAsia="Times New Roman" w:hAnsi="Times New Roman" w:cs="Times New Roman"/>
          <w:color w:val="000000"/>
          <w:vertAlign w:val="superscript"/>
          <w:lang w:val="en-GB" w:eastAsia="fr-FR"/>
        </w:rPr>
        <w:t>1,2</w:t>
      </w:r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, </w:t>
      </w:r>
      <w:proofErr w:type="spellStart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>Fodé</w:t>
      </w:r>
      <w:proofErr w:type="spellEnd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mara TRAORE</w:t>
      </w:r>
      <w:r w:rsidRPr="00C8594D">
        <w:rPr>
          <w:rFonts w:ascii="Times New Roman" w:eastAsia="Times New Roman" w:hAnsi="Times New Roman" w:cs="Times New Roman"/>
          <w:color w:val="000000"/>
          <w:vertAlign w:val="superscript"/>
          <w:lang w:val="en-GB" w:eastAsia="fr-FR"/>
        </w:rPr>
        <w:t>3,4</w:t>
      </w:r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, </w:t>
      </w:r>
      <w:proofErr w:type="spellStart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>Gnoume</w:t>
      </w:r>
      <w:proofErr w:type="spellEnd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CAMARA3, </w:t>
      </w:r>
      <w:proofErr w:type="spellStart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>Aboubacar</w:t>
      </w:r>
      <w:proofErr w:type="spellEnd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Sidiki MAGASSOUBA</w:t>
      </w:r>
      <w:r w:rsidRPr="00C8594D">
        <w:rPr>
          <w:rFonts w:ascii="Times New Roman" w:eastAsia="Times New Roman" w:hAnsi="Times New Roman" w:cs="Times New Roman"/>
          <w:color w:val="000000"/>
          <w:vertAlign w:val="superscript"/>
          <w:lang w:val="en-GB" w:eastAsia="fr-FR"/>
        </w:rPr>
        <w:t>5</w:t>
      </w:r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, </w:t>
      </w:r>
      <w:proofErr w:type="spellStart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>Ibrahima</w:t>
      </w:r>
      <w:proofErr w:type="spellEnd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BARRY</w:t>
      </w:r>
      <w:r w:rsidRPr="00C8594D">
        <w:rPr>
          <w:rFonts w:ascii="Times New Roman" w:eastAsia="Times New Roman" w:hAnsi="Times New Roman" w:cs="Times New Roman"/>
          <w:color w:val="000000"/>
          <w:vertAlign w:val="superscript"/>
          <w:lang w:val="en-GB" w:eastAsia="fr-FR"/>
        </w:rPr>
        <w:t>1</w:t>
      </w:r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, Mohamed </w:t>
      </w:r>
      <w:proofErr w:type="spellStart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>Lamine</w:t>
      </w:r>
      <w:proofErr w:type="spellEnd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KOUROUMA</w:t>
      </w:r>
      <w:r w:rsidRPr="00C8594D">
        <w:rPr>
          <w:rFonts w:ascii="Times New Roman" w:eastAsia="Times New Roman" w:hAnsi="Times New Roman" w:cs="Times New Roman"/>
          <w:color w:val="000000"/>
          <w:vertAlign w:val="superscript"/>
          <w:lang w:val="en-GB" w:eastAsia="fr-FR"/>
        </w:rPr>
        <w:t>4</w:t>
      </w:r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, </w:t>
      </w:r>
      <w:proofErr w:type="spellStart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>Younoussa</w:t>
      </w:r>
      <w:proofErr w:type="spellEnd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SYLLA</w:t>
      </w:r>
      <w:r w:rsidRPr="00C8594D">
        <w:rPr>
          <w:rFonts w:ascii="Times New Roman" w:eastAsia="Times New Roman" w:hAnsi="Times New Roman" w:cs="Times New Roman"/>
          <w:color w:val="000000"/>
          <w:vertAlign w:val="superscript"/>
          <w:lang w:val="en-GB" w:eastAsia="fr-FR"/>
        </w:rPr>
        <w:t>1</w:t>
      </w:r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>, Naby Yaya CONTE</w:t>
      </w:r>
      <w:r w:rsidRPr="00C8594D">
        <w:rPr>
          <w:rFonts w:ascii="Times New Roman" w:eastAsia="Times New Roman" w:hAnsi="Times New Roman" w:cs="Times New Roman"/>
          <w:color w:val="000000"/>
          <w:vertAlign w:val="superscript"/>
          <w:lang w:val="en-GB" w:eastAsia="fr-FR"/>
        </w:rPr>
        <w:t>1,5</w:t>
      </w:r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, </w:t>
      </w:r>
      <w:proofErr w:type="spellStart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>Diao</w:t>
      </w:r>
      <w:proofErr w:type="spellEnd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CISSE5, Nafissatou DIOUBATÉ</w:t>
      </w:r>
      <w:r w:rsidRPr="00C8594D">
        <w:rPr>
          <w:rFonts w:ascii="Times New Roman" w:eastAsia="Times New Roman" w:hAnsi="Times New Roman" w:cs="Times New Roman"/>
          <w:color w:val="000000"/>
          <w:vertAlign w:val="superscript"/>
          <w:lang w:val="en-GB" w:eastAsia="fr-FR"/>
        </w:rPr>
        <w:t>1</w:t>
      </w:r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, </w:t>
      </w:r>
      <w:proofErr w:type="spellStart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>Sidikiba</w:t>
      </w:r>
      <w:proofErr w:type="spellEnd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SIDIBE</w:t>
      </w:r>
      <w:r w:rsidRPr="00C8594D">
        <w:rPr>
          <w:rFonts w:ascii="Times New Roman" w:eastAsia="Times New Roman" w:hAnsi="Times New Roman" w:cs="Times New Roman"/>
          <w:color w:val="000000"/>
          <w:vertAlign w:val="superscript"/>
          <w:lang w:val="en-GB" w:eastAsia="fr-FR"/>
        </w:rPr>
        <w:t>6,7</w:t>
      </w:r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, </w:t>
      </w:r>
      <w:proofErr w:type="spellStart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>Abdoul</w:t>
      </w:r>
      <w:proofErr w:type="spellEnd"/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Habib BEAVOGUI1, Alexandre DELAMOU</w:t>
      </w:r>
      <w:r w:rsidRPr="00C8594D">
        <w:rPr>
          <w:rFonts w:ascii="Times New Roman" w:eastAsia="Times New Roman" w:hAnsi="Times New Roman" w:cs="Times New Roman"/>
          <w:color w:val="000000"/>
          <w:vertAlign w:val="superscript"/>
          <w:lang w:val="en-GB" w:eastAsia="fr-FR"/>
        </w:rPr>
        <w:t>5,6</w:t>
      </w:r>
      <w:r w:rsidRPr="00C8594D">
        <w:rPr>
          <w:rFonts w:ascii="Times New Roman" w:eastAsia="Times New Roman" w:hAnsi="Times New Roman" w:cs="Times New Roman"/>
          <w:color w:val="000000"/>
          <w:lang w:val="en-GB" w:eastAsia="fr-FR"/>
        </w:rPr>
        <w:t>.</w:t>
      </w:r>
    </w:p>
    <w:p w14:paraId="12BE26CA" w14:textId="77777777" w:rsidR="00B62F6D" w:rsidRDefault="00B62F6D" w:rsidP="00B62F6D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3E2D22D" w14:textId="77777777" w:rsidR="00B62F6D" w:rsidRPr="00D43F44" w:rsidRDefault="00B62F6D" w:rsidP="00B62F6D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en-GB" w:eastAsia="fr-FR"/>
        </w:rPr>
      </w:pPr>
      <w:r w:rsidRPr="00D43F44">
        <w:rPr>
          <w:rFonts w:ascii="Times New Roman" w:eastAsia="Times New Roman" w:hAnsi="Times New Roman" w:cs="Times New Roman"/>
          <w:b/>
          <w:bCs/>
          <w:color w:val="000000"/>
          <w:lang w:val="en-GB" w:eastAsia="fr-FR"/>
        </w:rPr>
        <w:t>Authors' affiliations</w:t>
      </w:r>
      <w:r w:rsidRPr="00D43F44">
        <w:rPr>
          <w:rFonts w:ascii="Times New Roman" w:eastAsia="Times New Roman" w:hAnsi="Times New Roman" w:cs="Times New Roman"/>
          <w:color w:val="000000"/>
          <w:lang w:val="en-GB" w:eastAsia="fr-FR"/>
        </w:rPr>
        <w:br/>
        <w:t xml:space="preserve">1 </w:t>
      </w:r>
      <w:proofErr w:type="spellStart"/>
      <w:r w:rsidRPr="00D43F44">
        <w:rPr>
          <w:rFonts w:ascii="Times New Roman" w:eastAsia="Times New Roman" w:hAnsi="Times New Roman" w:cs="Times New Roman"/>
          <w:color w:val="000000"/>
          <w:lang w:val="en-GB" w:eastAsia="fr-FR"/>
        </w:rPr>
        <w:t>Maferinyah</w:t>
      </w:r>
      <w:proofErr w:type="spellEnd"/>
      <w:r w:rsidRPr="00D43F44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National Centre for Training and Research in Rural Health (CNFRSR), </w:t>
      </w:r>
      <w:proofErr w:type="spellStart"/>
      <w:r w:rsidRPr="00D43F44">
        <w:rPr>
          <w:rFonts w:ascii="Times New Roman" w:eastAsia="Times New Roman" w:hAnsi="Times New Roman" w:cs="Times New Roman"/>
          <w:color w:val="000000"/>
          <w:lang w:val="en-GB" w:eastAsia="fr-FR"/>
        </w:rPr>
        <w:t>Forécariah</w:t>
      </w:r>
      <w:proofErr w:type="spellEnd"/>
      <w:r w:rsidRPr="00D43F44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, Guinea. </w:t>
      </w:r>
      <w:r w:rsidRPr="00D43F44">
        <w:rPr>
          <w:rFonts w:ascii="Times New Roman" w:eastAsia="Times New Roman" w:hAnsi="Times New Roman" w:cs="Times New Roman"/>
          <w:color w:val="000000"/>
          <w:lang w:eastAsia="fr-FR"/>
        </w:rPr>
        <w:t xml:space="preserve">2 Kofi Annan </w:t>
      </w:r>
      <w:proofErr w:type="spellStart"/>
      <w:r w:rsidRPr="00D43F44">
        <w:rPr>
          <w:rFonts w:ascii="Times New Roman" w:eastAsia="Times New Roman" w:hAnsi="Times New Roman" w:cs="Times New Roman"/>
          <w:color w:val="000000"/>
          <w:lang w:eastAsia="fr-FR"/>
        </w:rPr>
        <w:t>University</w:t>
      </w:r>
      <w:proofErr w:type="spellEnd"/>
      <w:r w:rsidRPr="00D43F44">
        <w:rPr>
          <w:rFonts w:ascii="Times New Roman" w:eastAsia="Times New Roman" w:hAnsi="Times New Roman" w:cs="Times New Roman"/>
          <w:color w:val="000000"/>
          <w:lang w:eastAsia="fr-FR"/>
        </w:rPr>
        <w:t xml:space="preserve"> </w:t>
      </w:r>
      <w:proofErr w:type="gramStart"/>
      <w:r w:rsidRPr="00D43F44">
        <w:rPr>
          <w:rFonts w:ascii="Times New Roman" w:eastAsia="Times New Roman" w:hAnsi="Times New Roman" w:cs="Times New Roman"/>
          <w:color w:val="000000"/>
          <w:lang w:eastAsia="fr-FR"/>
        </w:rPr>
        <w:t xml:space="preserve">of  </w:t>
      </w:r>
      <w:proofErr w:type="spellStart"/>
      <w:r w:rsidRPr="00D43F44">
        <w:rPr>
          <w:rFonts w:ascii="Times New Roman" w:eastAsia="Times New Roman" w:hAnsi="Times New Roman" w:cs="Times New Roman"/>
          <w:color w:val="000000"/>
          <w:lang w:eastAsia="fr-FR"/>
        </w:rPr>
        <w:t>Guinea.Conakry</w:t>
      </w:r>
      <w:proofErr w:type="gramEnd"/>
      <w:r w:rsidRPr="00D43F44">
        <w:rPr>
          <w:rFonts w:ascii="Times New Roman" w:eastAsia="Times New Roman" w:hAnsi="Times New Roman" w:cs="Times New Roman"/>
          <w:color w:val="000000"/>
          <w:lang w:eastAsia="fr-FR"/>
        </w:rPr>
        <w:t>,Guinea</w:t>
      </w:r>
      <w:proofErr w:type="spellEnd"/>
      <w:r w:rsidRPr="00D43F44">
        <w:rPr>
          <w:rFonts w:ascii="Times New Roman" w:eastAsia="Times New Roman" w:hAnsi="Times New Roman" w:cs="Times New Roman"/>
          <w:color w:val="000000"/>
          <w:lang w:eastAsia="fr-FR"/>
        </w:rPr>
        <w:t xml:space="preserve">. 3 Centre Hospitalo-Universitaire de </w:t>
      </w:r>
      <w:proofErr w:type="spellStart"/>
      <w:proofErr w:type="gramStart"/>
      <w:r w:rsidRPr="00D43F44">
        <w:rPr>
          <w:rFonts w:ascii="Times New Roman" w:eastAsia="Times New Roman" w:hAnsi="Times New Roman" w:cs="Times New Roman"/>
          <w:color w:val="000000"/>
          <w:lang w:eastAsia="fr-FR"/>
        </w:rPr>
        <w:t>Conakry,Service</w:t>
      </w:r>
      <w:proofErr w:type="spellEnd"/>
      <w:proofErr w:type="gramEnd"/>
      <w:r w:rsidRPr="00D43F44">
        <w:rPr>
          <w:rFonts w:ascii="Times New Roman" w:eastAsia="Times New Roman" w:hAnsi="Times New Roman" w:cs="Times New Roman"/>
          <w:color w:val="000000"/>
          <w:lang w:eastAsia="fr-FR"/>
        </w:rPr>
        <w:t xml:space="preserve"> de maladies infectieuses. 4 Agence Nationale de Sécurité </w:t>
      </w:r>
      <w:proofErr w:type="spellStart"/>
      <w:proofErr w:type="gramStart"/>
      <w:r w:rsidRPr="00D43F44">
        <w:rPr>
          <w:rFonts w:ascii="Times New Roman" w:eastAsia="Times New Roman" w:hAnsi="Times New Roman" w:cs="Times New Roman"/>
          <w:color w:val="000000"/>
          <w:lang w:eastAsia="fr-FR"/>
        </w:rPr>
        <w:t>Sanitaire,Conakry</w:t>
      </w:r>
      <w:proofErr w:type="gramEnd"/>
      <w:r w:rsidRPr="00D43F44">
        <w:rPr>
          <w:rFonts w:ascii="Times New Roman" w:eastAsia="Times New Roman" w:hAnsi="Times New Roman" w:cs="Times New Roman"/>
          <w:color w:val="000000"/>
          <w:lang w:eastAsia="fr-FR"/>
        </w:rPr>
        <w:t>,Guinée</w:t>
      </w:r>
      <w:proofErr w:type="spellEnd"/>
      <w:r w:rsidRPr="00D43F44">
        <w:rPr>
          <w:rFonts w:ascii="Times New Roman" w:eastAsia="Times New Roman" w:hAnsi="Times New Roman" w:cs="Times New Roman"/>
          <w:color w:val="000000"/>
          <w:lang w:eastAsia="fr-FR"/>
        </w:rPr>
        <w:t xml:space="preserve">. </w:t>
      </w:r>
      <w:r w:rsidRPr="00D43F44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5 Centre MURAZ, Burkina Faso.6 Department </w:t>
      </w:r>
      <w:proofErr w:type="gramStart"/>
      <w:r w:rsidRPr="00D43F44">
        <w:rPr>
          <w:rFonts w:ascii="Times New Roman" w:eastAsia="Times New Roman" w:hAnsi="Times New Roman" w:cs="Times New Roman"/>
          <w:color w:val="000000"/>
          <w:lang w:val="en-GB" w:eastAsia="fr-FR"/>
        </w:rPr>
        <w:t>of  Public</w:t>
      </w:r>
      <w:proofErr w:type="gramEnd"/>
      <w:r w:rsidRPr="00D43F44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Health, Faculty of Sciences and Health Techniques, Gamal Abdel Nasser University, Conakry, Guinea. 7 African Centre of Excellence in the Prevention and Control of communicable Diseases (CEA-PCMT).</w:t>
      </w:r>
    </w:p>
    <w:p w14:paraId="3ABC624E" w14:textId="01B31787" w:rsidR="002B0BDF" w:rsidRPr="00B62F6D" w:rsidRDefault="002B0BDF">
      <w:pPr>
        <w:rPr>
          <w:lang w:val="en-GB"/>
        </w:rPr>
      </w:pPr>
    </w:p>
    <w:p w14:paraId="3FD8A505" w14:textId="77777777" w:rsidR="00B62F6D" w:rsidRPr="00B62F6D" w:rsidRDefault="00B62F6D">
      <w:pPr>
        <w:rPr>
          <w:lang w:val="en-GB"/>
        </w:rPr>
      </w:pPr>
    </w:p>
    <w:p w14:paraId="69C43FB4" w14:textId="1BD0DA6F" w:rsidR="00B62F6D" w:rsidRDefault="004A5970" w:rsidP="00B62F6D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Additional</w:t>
      </w:r>
      <w:r w:rsidR="00B62F6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ables</w:t>
      </w:r>
    </w:p>
    <w:p w14:paraId="28CCB9D4" w14:textId="77777777" w:rsidR="00B62F6D" w:rsidRDefault="00B62F6D" w:rsidP="00B62F6D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101C0E6" w14:textId="195C19D4" w:rsidR="00B62F6D" w:rsidRPr="007B6A2F" w:rsidRDefault="004A5970" w:rsidP="00B62F6D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bookmarkStart w:id="0" w:name="_Hlk112750779"/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Table</w:t>
      </w:r>
      <w:r w:rsidR="00B62F6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S</w:t>
      </w:r>
      <w:r w:rsidR="00B62F6D">
        <w:rPr>
          <w:rFonts w:ascii="Times New Roman" w:hAnsi="Times New Roman" w:cs="Times New Roman"/>
          <w:b/>
          <w:bCs/>
          <w:sz w:val="24"/>
          <w:szCs w:val="24"/>
          <w:lang w:val="en-GB"/>
        </w:rPr>
        <w:t>1</w:t>
      </w:r>
      <w:bookmarkEnd w:id="0"/>
      <w:r w:rsidR="00B62F6D">
        <w:rPr>
          <w:rFonts w:ascii="Times New Roman" w:hAnsi="Times New Roman" w:cs="Times New Roman"/>
          <w:b/>
          <w:bCs/>
          <w:sz w:val="24"/>
          <w:szCs w:val="24"/>
          <w:lang w:val="en-GB"/>
        </w:rPr>
        <w:t>. COVID-19 and vaccination items</w:t>
      </w:r>
    </w:p>
    <w:p w14:paraId="4B520AF3" w14:textId="77777777" w:rsidR="00B62F6D" w:rsidRDefault="00B62F6D" w:rsidP="00B62F6D">
      <w:pPr>
        <w:tabs>
          <w:tab w:val="left" w:pos="1380"/>
        </w:tabs>
        <w:rPr>
          <w:rFonts w:ascii="Times New Roman" w:hAnsi="Times New Roman" w:cs="Times New Roman"/>
          <w:lang w:val="en-GB"/>
        </w:rPr>
      </w:pPr>
    </w:p>
    <w:tbl>
      <w:tblPr>
        <w:tblStyle w:val="TableGrid"/>
        <w:tblW w:w="0" w:type="auto"/>
        <w:tblInd w:w="10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3"/>
        <w:gridCol w:w="2731"/>
        <w:gridCol w:w="2744"/>
      </w:tblGrid>
      <w:tr w:rsidR="00B62F6D" w14:paraId="406BCB92" w14:textId="77777777" w:rsidTr="007C4BF8">
        <w:trPr>
          <w:tblHeader/>
        </w:trPr>
        <w:tc>
          <w:tcPr>
            <w:tcW w:w="3020" w:type="dxa"/>
            <w:tcBorders>
              <w:top w:val="single" w:sz="4" w:space="0" w:color="auto"/>
              <w:bottom w:val="single" w:sz="4" w:space="0" w:color="auto"/>
            </w:tcBorders>
          </w:tcPr>
          <w:p w14:paraId="257AEC7D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 xml:space="preserve">Items </w:t>
            </w:r>
          </w:p>
        </w:tc>
        <w:tc>
          <w:tcPr>
            <w:tcW w:w="3021" w:type="dxa"/>
            <w:tcBorders>
              <w:top w:val="single" w:sz="4" w:space="0" w:color="auto"/>
              <w:bottom w:val="single" w:sz="4" w:space="0" w:color="auto"/>
            </w:tcBorders>
          </w:tcPr>
          <w:p w14:paraId="77CF3393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>Questions used</w:t>
            </w:r>
          </w:p>
        </w:tc>
        <w:tc>
          <w:tcPr>
            <w:tcW w:w="3021" w:type="dxa"/>
            <w:tcBorders>
              <w:top w:val="single" w:sz="4" w:space="0" w:color="auto"/>
              <w:bottom w:val="single" w:sz="4" w:space="0" w:color="auto"/>
            </w:tcBorders>
          </w:tcPr>
          <w:p w14:paraId="62FA8922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>Scale/response</w:t>
            </w:r>
          </w:p>
        </w:tc>
      </w:tr>
      <w:tr w:rsidR="00B62F6D" w:rsidRPr="00762B53" w14:paraId="3AE8ED81" w14:textId="77777777" w:rsidTr="007C4BF8">
        <w:tc>
          <w:tcPr>
            <w:tcW w:w="3020" w:type="dxa"/>
            <w:tcBorders>
              <w:top w:val="single" w:sz="4" w:space="0" w:color="auto"/>
            </w:tcBorders>
          </w:tcPr>
          <w:p w14:paraId="026D814D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92390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knowledge about vaccination </w:t>
            </w:r>
          </w:p>
        </w:tc>
        <w:tc>
          <w:tcPr>
            <w:tcW w:w="3021" w:type="dxa"/>
            <w:tcBorders>
              <w:top w:val="single" w:sz="4" w:space="0" w:color="auto"/>
            </w:tcBorders>
          </w:tcPr>
          <w:p w14:paraId="3E06119B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>-</w:t>
            </w:r>
            <w:r w:rsidRPr="00A72534">
              <w:rPr>
                <w:rFonts w:ascii="Times New Roman" w:hAnsi="Times New Roman" w:cs="Times New Roman"/>
                <w:b/>
                <w:bCs/>
                <w:lang w:val="en-GB"/>
              </w:rPr>
              <w:t>Healthcare workers:</w:t>
            </w:r>
          </w:p>
          <w:p w14:paraId="09DE4EB7" w14:textId="77777777" w:rsidR="00B62F6D" w:rsidRPr="00B04763" w:rsidRDefault="00B62F6D" w:rsidP="007C4BF8">
            <w:pPr>
              <w:spacing w:line="480" w:lineRule="auto"/>
              <w:rPr>
                <w:rFonts w:ascii="Times New Roman" w:hAnsi="Times New Roman" w:cs="Times New Roman"/>
                <w:lang w:val="en-GB"/>
              </w:rPr>
            </w:pPr>
            <w:r w:rsidRPr="00B04763">
              <w:rPr>
                <w:rFonts w:ascii="Times New Roman" w:hAnsi="Times New Roman" w:cs="Times New Roman"/>
                <w:lang w:val="en-GB"/>
              </w:rPr>
              <w:t>vaccine definition</w:t>
            </w:r>
          </w:p>
          <w:p w14:paraId="307E8013" w14:textId="77777777" w:rsidR="00B62F6D" w:rsidRPr="00B04763" w:rsidRDefault="00B62F6D" w:rsidP="007C4BF8">
            <w:pPr>
              <w:spacing w:line="480" w:lineRule="auto"/>
              <w:rPr>
                <w:rFonts w:ascii="Times New Roman" w:hAnsi="Times New Roman" w:cs="Times New Roman"/>
                <w:lang w:val="en-GB"/>
              </w:rPr>
            </w:pPr>
            <w:r w:rsidRPr="00B04763">
              <w:rPr>
                <w:rFonts w:ascii="Times New Roman" w:hAnsi="Times New Roman" w:cs="Times New Roman"/>
                <w:lang w:val="en-GB"/>
              </w:rPr>
              <w:t>vaccine types</w:t>
            </w:r>
          </w:p>
          <w:p w14:paraId="00041839" w14:textId="77777777" w:rsidR="00B62F6D" w:rsidRPr="00B04763" w:rsidRDefault="00B62F6D" w:rsidP="007C4BF8">
            <w:pPr>
              <w:spacing w:line="480" w:lineRule="auto"/>
              <w:rPr>
                <w:rFonts w:ascii="Times New Roman" w:hAnsi="Times New Roman" w:cs="Times New Roman"/>
                <w:lang w:val="en-GB"/>
              </w:rPr>
            </w:pPr>
            <w:r w:rsidRPr="00B04763">
              <w:rPr>
                <w:rFonts w:ascii="Times New Roman" w:hAnsi="Times New Roman" w:cs="Times New Roman"/>
                <w:lang w:val="en-GB"/>
              </w:rPr>
              <w:t>post-injection adverse effects</w:t>
            </w:r>
          </w:p>
          <w:p w14:paraId="3821E27A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lang w:val="en-GB"/>
              </w:rPr>
            </w:pPr>
            <w:r w:rsidRPr="00B04763">
              <w:rPr>
                <w:rFonts w:ascii="Times New Roman" w:hAnsi="Times New Roman" w:cs="Times New Roman"/>
                <w:lang w:val="en-GB"/>
              </w:rPr>
              <w:t>individual and herd immunity</w:t>
            </w:r>
          </w:p>
          <w:p w14:paraId="06FA3CC4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>-General population:</w:t>
            </w:r>
          </w:p>
          <w:p w14:paraId="48F9CF65" w14:textId="77777777" w:rsidR="00B62F6D" w:rsidRPr="00A72534" w:rsidRDefault="00B62F6D" w:rsidP="007C4BF8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 xml:space="preserve"> general principle of vaccination</w:t>
            </w:r>
          </w:p>
        </w:tc>
        <w:tc>
          <w:tcPr>
            <w:tcW w:w="3021" w:type="dxa"/>
            <w:tcBorders>
              <w:top w:val="single" w:sz="4" w:space="0" w:color="auto"/>
            </w:tcBorders>
          </w:tcPr>
          <w:p w14:paraId="32962544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452077CC" w14:textId="77777777" w:rsidR="00B62F6D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Yes/no</w:t>
            </w:r>
          </w:p>
          <w:p w14:paraId="09A09BA3" w14:textId="77777777" w:rsidR="00B62F6D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</w:p>
          <w:p w14:paraId="717F7D7A" w14:textId="77777777" w:rsidR="00B62F6D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Yes/no</w:t>
            </w:r>
          </w:p>
          <w:p w14:paraId="42FD932D" w14:textId="77777777" w:rsidR="00B62F6D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</w:p>
          <w:p w14:paraId="150407E2" w14:textId="77777777" w:rsidR="00B62F6D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Yes/no</w:t>
            </w:r>
          </w:p>
          <w:p w14:paraId="56AF171B" w14:textId="77777777" w:rsidR="00B62F6D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</w:p>
          <w:p w14:paraId="161654E2" w14:textId="77777777" w:rsidR="00B62F6D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</w:p>
          <w:p w14:paraId="71C30F0E" w14:textId="77777777" w:rsidR="00B62F6D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</w:p>
          <w:p w14:paraId="63258BB0" w14:textId="77777777" w:rsidR="00B62F6D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Yes/no</w:t>
            </w:r>
          </w:p>
          <w:p w14:paraId="326CC5AA" w14:textId="77777777" w:rsidR="00B62F6D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</w:p>
          <w:p w14:paraId="11E7E5B9" w14:textId="77777777" w:rsidR="00B62F6D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</w:p>
          <w:p w14:paraId="0864B151" w14:textId="77777777" w:rsidR="00B62F6D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</w:p>
          <w:p w14:paraId="19F3325E" w14:textId="77777777" w:rsidR="00B62F6D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</w:p>
          <w:p w14:paraId="21DFEDA2" w14:textId="77777777" w:rsidR="00B62F6D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</w:p>
          <w:p w14:paraId="26AC1D25" w14:textId="77777777" w:rsidR="00B62F6D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Yes/no</w:t>
            </w:r>
          </w:p>
          <w:p w14:paraId="33E6DE3F" w14:textId="77777777" w:rsidR="00B62F6D" w:rsidRPr="00100B03" w:rsidRDefault="00B62F6D" w:rsidP="007C4BF8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B62F6D" w:rsidRPr="00762B53" w14:paraId="38977FAF" w14:textId="77777777" w:rsidTr="007C4BF8">
        <w:tc>
          <w:tcPr>
            <w:tcW w:w="3020" w:type="dxa"/>
          </w:tcPr>
          <w:p w14:paraId="14EC46CE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>I</w:t>
            </w:r>
            <w:r w:rsidRPr="0028211C">
              <w:rPr>
                <w:rFonts w:ascii="Times New Roman" w:hAnsi="Times New Roman" w:cs="Times New Roman"/>
                <w:b/>
                <w:bCs/>
                <w:lang w:val="en-GB"/>
              </w:rPr>
              <w:t>nformation sources</w:t>
            </w:r>
          </w:p>
        </w:tc>
        <w:tc>
          <w:tcPr>
            <w:tcW w:w="3021" w:type="dxa"/>
          </w:tcPr>
          <w:p w14:paraId="4765179D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9E5669">
              <w:rPr>
                <w:rFonts w:ascii="Times New Roman" w:hAnsi="Times New Roman" w:cs="Times New Roman"/>
                <w:lang w:val="en-GB"/>
              </w:rPr>
              <w:t>Have you recently sought news about COVID-19?</w:t>
            </w:r>
          </w:p>
        </w:tc>
        <w:tc>
          <w:tcPr>
            <w:tcW w:w="3021" w:type="dxa"/>
          </w:tcPr>
          <w:p w14:paraId="0C47C684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>Yes/no</w:t>
            </w:r>
          </w:p>
        </w:tc>
      </w:tr>
      <w:tr w:rsidR="00B62F6D" w:rsidRPr="00D71B1E" w14:paraId="20E9157E" w14:textId="77777777" w:rsidTr="007C4BF8">
        <w:tc>
          <w:tcPr>
            <w:tcW w:w="3020" w:type="dxa"/>
          </w:tcPr>
          <w:p w14:paraId="270A2C3A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DC0868">
              <w:rPr>
                <w:rFonts w:ascii="Times New Roman" w:hAnsi="Times New Roman" w:cs="Times New Roman"/>
                <w:b/>
                <w:bCs/>
                <w:lang w:val="en-GB"/>
              </w:rPr>
              <w:lastRenderedPageBreak/>
              <w:t>Perception/fear of COVID-19</w:t>
            </w:r>
            <w:r>
              <w:rPr>
                <w:rFonts w:ascii="Times New Roman" w:hAnsi="Times New Roman" w:cs="Times New Roman"/>
                <w:b/>
                <w:bCs/>
                <w:lang w:val="en-GB"/>
              </w:rPr>
              <w:t>:</w:t>
            </w:r>
          </w:p>
          <w:p w14:paraId="4C4F63C4" w14:textId="77777777" w:rsidR="00B62F6D" w:rsidRPr="006A64EC" w:rsidRDefault="00B62F6D" w:rsidP="00B62F6D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6A64EC">
              <w:rPr>
                <w:rFonts w:ascii="Times New Roman" w:hAnsi="Times New Roman" w:cs="Times New Roman"/>
                <w:b/>
                <w:bCs/>
                <w:lang w:val="en-GB"/>
              </w:rPr>
              <w:t>Perceived Susceptibility of the disease</w:t>
            </w:r>
          </w:p>
          <w:p w14:paraId="1CB346F9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3021" w:type="dxa"/>
          </w:tcPr>
          <w:p w14:paraId="24B68019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085CF70F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717EA1DC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22146398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E92C02">
              <w:rPr>
                <w:rFonts w:ascii="Times New Roman" w:hAnsi="Times New Roman" w:cs="Times New Roman"/>
                <w:lang w:val="en-GB"/>
              </w:rPr>
              <w:t>I am likely to get COVID-19</w:t>
            </w:r>
          </w:p>
          <w:p w14:paraId="033D7CA3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E92C02">
              <w:rPr>
                <w:rFonts w:ascii="Times New Roman" w:hAnsi="Times New Roman" w:cs="Times New Roman"/>
                <w:lang w:val="en-GB"/>
              </w:rPr>
              <w:t>I am at risk of COVID-19</w:t>
            </w:r>
          </w:p>
          <w:p w14:paraId="68E33874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E92C02">
              <w:rPr>
                <w:rFonts w:ascii="Times New Roman" w:hAnsi="Times New Roman" w:cs="Times New Roman"/>
                <w:lang w:val="en-GB"/>
              </w:rPr>
              <w:t>I may get COVID-19</w:t>
            </w:r>
          </w:p>
        </w:tc>
        <w:tc>
          <w:tcPr>
            <w:tcW w:w="3021" w:type="dxa"/>
          </w:tcPr>
          <w:p w14:paraId="6FF99FAB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566F58AF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08AA0B44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7E7EF36F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>1</w:t>
            </w:r>
            <w:r w:rsidRPr="00E92C02">
              <w:rPr>
                <w:rFonts w:ascii="Times New Roman" w:hAnsi="Times New Roman" w:cs="Times New Roman"/>
                <w:lang w:val="en-GB"/>
              </w:rPr>
              <w:t xml:space="preserve"> strongly disagree</w:t>
            </w:r>
          </w:p>
          <w:p w14:paraId="674DF151" w14:textId="77777777" w:rsidR="00B62F6D" w:rsidRPr="00A569C6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A569C6">
              <w:rPr>
                <w:rFonts w:ascii="Times New Roman" w:hAnsi="Times New Roman" w:cs="Times New Roman"/>
                <w:lang w:val="en-GB"/>
              </w:rPr>
              <w:t>2 disagree</w:t>
            </w:r>
          </w:p>
          <w:p w14:paraId="342FA457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 xml:space="preserve">3 </w:t>
            </w:r>
            <w:r w:rsidRPr="00E92C02">
              <w:rPr>
                <w:rFonts w:ascii="Times New Roman" w:hAnsi="Times New Roman" w:cs="Times New Roman"/>
                <w:lang w:val="en-GB"/>
              </w:rPr>
              <w:t>neutral</w:t>
            </w:r>
          </w:p>
          <w:p w14:paraId="22C0775F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 xml:space="preserve">4 </w:t>
            </w:r>
            <w:r w:rsidRPr="00E92C02">
              <w:rPr>
                <w:rFonts w:ascii="Times New Roman" w:hAnsi="Times New Roman" w:cs="Times New Roman"/>
                <w:lang w:val="en-GB"/>
              </w:rPr>
              <w:t>agree</w:t>
            </w:r>
          </w:p>
          <w:p w14:paraId="4CB04237" w14:textId="77777777" w:rsidR="00B62F6D" w:rsidRPr="00A569C6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A569C6">
              <w:rPr>
                <w:rFonts w:ascii="Times New Roman" w:hAnsi="Times New Roman" w:cs="Times New Roman"/>
                <w:lang w:val="en-GB"/>
              </w:rPr>
              <w:t>5 strongly agree</w:t>
            </w:r>
          </w:p>
        </w:tc>
      </w:tr>
      <w:tr w:rsidR="00B62F6D" w:rsidRPr="00D71B1E" w14:paraId="4BA9F945" w14:textId="77777777" w:rsidTr="007C4BF8">
        <w:tc>
          <w:tcPr>
            <w:tcW w:w="3020" w:type="dxa"/>
          </w:tcPr>
          <w:p w14:paraId="28EA50A0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5201D1">
              <w:rPr>
                <w:rFonts w:ascii="Times New Roman" w:hAnsi="Times New Roman" w:cs="Times New Roman"/>
                <w:b/>
                <w:bCs/>
                <w:lang w:val="en-GB"/>
              </w:rPr>
              <w:t>Perceived seriousness of the disease</w:t>
            </w:r>
          </w:p>
        </w:tc>
        <w:tc>
          <w:tcPr>
            <w:tcW w:w="3021" w:type="dxa"/>
          </w:tcPr>
          <w:p w14:paraId="4023D966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5201D1">
              <w:rPr>
                <w:rFonts w:ascii="Times New Roman" w:hAnsi="Times New Roman" w:cs="Times New Roman"/>
                <w:b/>
                <w:bCs/>
                <w:lang w:val="en-GB"/>
              </w:rPr>
              <w:t>I think that COVID-19 is a severe health problem</w:t>
            </w:r>
          </w:p>
          <w:p w14:paraId="3A57FEA3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E92C02">
              <w:rPr>
                <w:rFonts w:ascii="Times New Roman" w:hAnsi="Times New Roman" w:cs="Times New Roman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lang w:val="en-GB"/>
              </w:rPr>
              <w:t>believe</w:t>
            </w:r>
            <w:r w:rsidRPr="00E92C02">
              <w:rPr>
                <w:rFonts w:ascii="Times New Roman" w:hAnsi="Times New Roman" w:cs="Times New Roman"/>
                <w:lang w:val="en-GB"/>
              </w:rPr>
              <w:t xml:space="preserve"> that COVID-19 has negative consequences</w:t>
            </w:r>
          </w:p>
          <w:p w14:paraId="5CD09239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E92C02">
              <w:rPr>
                <w:rFonts w:ascii="Times New Roman" w:hAnsi="Times New Roman" w:cs="Times New Roman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lang w:val="en-GB"/>
              </w:rPr>
              <w:t>think</w:t>
            </w:r>
            <w:r w:rsidRPr="00E92C02">
              <w:rPr>
                <w:rFonts w:ascii="Times New Roman" w:hAnsi="Times New Roman" w:cs="Times New Roman"/>
                <w:lang w:val="en-GB"/>
              </w:rPr>
              <w:t xml:space="preserve"> that COVID-19 is </w:t>
            </w:r>
            <w:r>
              <w:rPr>
                <w:rFonts w:ascii="Times New Roman" w:hAnsi="Times New Roman" w:cs="Times New Roman"/>
                <w:lang w:val="en-GB"/>
              </w:rPr>
              <w:t>high</w:t>
            </w:r>
            <w:r w:rsidRPr="00E92C02">
              <w:rPr>
                <w:rFonts w:ascii="Times New Roman" w:hAnsi="Times New Roman" w:cs="Times New Roman"/>
                <w:lang w:val="en-GB"/>
              </w:rPr>
              <w:t>ly harmful</w:t>
            </w:r>
          </w:p>
        </w:tc>
        <w:tc>
          <w:tcPr>
            <w:tcW w:w="3021" w:type="dxa"/>
          </w:tcPr>
          <w:p w14:paraId="48867AD6" w14:textId="77777777" w:rsidR="00B62F6D" w:rsidRPr="00B50F76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50F76">
              <w:rPr>
                <w:rFonts w:ascii="Times New Roman" w:hAnsi="Times New Roman" w:cs="Times New Roman"/>
                <w:lang w:val="en-GB"/>
              </w:rPr>
              <w:t>1 strongly disagree</w:t>
            </w:r>
          </w:p>
          <w:p w14:paraId="6A232D52" w14:textId="77777777" w:rsidR="00B62F6D" w:rsidRPr="00B50F76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50F76">
              <w:rPr>
                <w:rFonts w:ascii="Times New Roman" w:hAnsi="Times New Roman" w:cs="Times New Roman"/>
                <w:lang w:val="en-GB"/>
              </w:rPr>
              <w:t>2 disagree</w:t>
            </w:r>
          </w:p>
          <w:p w14:paraId="628E8ADD" w14:textId="77777777" w:rsidR="00B62F6D" w:rsidRPr="00B50F76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50F76">
              <w:rPr>
                <w:rFonts w:ascii="Times New Roman" w:hAnsi="Times New Roman" w:cs="Times New Roman"/>
                <w:lang w:val="en-GB"/>
              </w:rPr>
              <w:t>3 neutral</w:t>
            </w:r>
          </w:p>
          <w:p w14:paraId="11722597" w14:textId="77777777" w:rsidR="00B62F6D" w:rsidRPr="00B50F76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50F76">
              <w:rPr>
                <w:rFonts w:ascii="Times New Roman" w:hAnsi="Times New Roman" w:cs="Times New Roman"/>
                <w:lang w:val="en-GB"/>
              </w:rPr>
              <w:t>4 agree</w:t>
            </w:r>
          </w:p>
          <w:p w14:paraId="6318DB82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50F76">
              <w:rPr>
                <w:rFonts w:ascii="Times New Roman" w:hAnsi="Times New Roman" w:cs="Times New Roman"/>
                <w:lang w:val="en-GB"/>
              </w:rPr>
              <w:t>5 strongly agree</w:t>
            </w:r>
          </w:p>
        </w:tc>
      </w:tr>
      <w:tr w:rsidR="00B62F6D" w:rsidRPr="00D71B1E" w14:paraId="00730B98" w14:textId="77777777" w:rsidTr="007C4BF8">
        <w:tc>
          <w:tcPr>
            <w:tcW w:w="3020" w:type="dxa"/>
          </w:tcPr>
          <w:p w14:paraId="52CCAD3F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5201D1">
              <w:rPr>
                <w:rFonts w:ascii="Times New Roman" w:hAnsi="Times New Roman" w:cs="Times New Roman"/>
                <w:b/>
                <w:bCs/>
                <w:lang w:val="en-GB"/>
              </w:rPr>
              <w:t>Fear of COVID</w:t>
            </w:r>
          </w:p>
        </w:tc>
        <w:tc>
          <w:tcPr>
            <w:tcW w:w="3021" w:type="dxa"/>
          </w:tcPr>
          <w:p w14:paraId="111F3A48" w14:textId="77777777" w:rsidR="00B62F6D" w:rsidRPr="003423DB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3423DB">
              <w:rPr>
                <w:rFonts w:ascii="Times New Roman" w:hAnsi="Times New Roman" w:cs="Times New Roman"/>
                <w:lang w:val="en-GB"/>
              </w:rPr>
              <w:t>I am terrified of COVID-19</w:t>
            </w:r>
          </w:p>
          <w:p w14:paraId="760BA150" w14:textId="77777777" w:rsidR="00B62F6D" w:rsidRPr="003423DB" w:rsidRDefault="00B62F6D" w:rsidP="007C4BF8">
            <w:pPr>
              <w:spacing w:line="480" w:lineRule="auto"/>
              <w:rPr>
                <w:rFonts w:ascii="Times New Roman" w:hAnsi="Times New Roman" w:cs="Times New Roman"/>
                <w:lang w:val="en-GB"/>
              </w:rPr>
            </w:pPr>
            <w:r w:rsidRPr="003423DB">
              <w:rPr>
                <w:rFonts w:ascii="Times New Roman" w:hAnsi="Times New Roman" w:cs="Times New Roman"/>
                <w:lang w:val="en-GB"/>
              </w:rPr>
              <w:t>Thinking about COVID-19 makes me feel uncomfortable</w:t>
            </w:r>
          </w:p>
          <w:p w14:paraId="37386D01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</w:t>
            </w:r>
            <w:r w:rsidRPr="00087BA3">
              <w:rPr>
                <w:rFonts w:ascii="Times New Roman" w:hAnsi="Times New Roman" w:cs="Times New Roman"/>
                <w:lang w:val="en-GB"/>
              </w:rPr>
              <w:t>y palms get sweaty when I think about COVID-19</w:t>
            </w:r>
          </w:p>
          <w:p w14:paraId="0ABA8B6B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087BA3">
              <w:rPr>
                <w:rFonts w:ascii="Times New Roman" w:hAnsi="Times New Roman" w:cs="Times New Roman"/>
                <w:lang w:val="en-GB"/>
              </w:rPr>
              <w:t>Watching the news about COVID-19 on social networks makes me nervous or anxious</w:t>
            </w:r>
          </w:p>
          <w:p w14:paraId="3183495C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087BA3">
              <w:rPr>
                <w:rFonts w:ascii="Times New Roman" w:hAnsi="Times New Roman" w:cs="Times New Roman"/>
                <w:lang w:val="en-GB"/>
              </w:rPr>
              <w:lastRenderedPageBreak/>
              <w:t>I cannot sleep because I am fearful of catching COVID-19</w:t>
            </w:r>
          </w:p>
          <w:p w14:paraId="14A21ED3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087BA3">
              <w:rPr>
                <w:rFonts w:ascii="Times New Roman" w:hAnsi="Times New Roman" w:cs="Times New Roman"/>
                <w:lang w:val="en-GB"/>
              </w:rPr>
              <w:t>My heart rate increases</w:t>
            </w:r>
            <w:r>
              <w:rPr>
                <w:rFonts w:ascii="Times New Roman" w:hAnsi="Times New Roman" w:cs="Times New Roman"/>
                <w:lang w:val="en-GB"/>
              </w:rPr>
              <w:t>,</w:t>
            </w:r>
            <w:r w:rsidRPr="00087BA3">
              <w:rPr>
                <w:rFonts w:ascii="Times New Roman" w:hAnsi="Times New Roman" w:cs="Times New Roman"/>
                <w:lang w:val="en-GB"/>
              </w:rPr>
              <w:t xml:space="preserve"> or I have palpitations when I think about COVID-19</w:t>
            </w:r>
          </w:p>
          <w:p w14:paraId="2A85344F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3021" w:type="dxa"/>
          </w:tcPr>
          <w:p w14:paraId="53348241" w14:textId="77777777" w:rsidR="00B62F6D" w:rsidRPr="00A569C6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A569C6">
              <w:rPr>
                <w:rFonts w:ascii="Times New Roman" w:hAnsi="Times New Roman" w:cs="Times New Roman"/>
                <w:lang w:val="en-GB"/>
              </w:rPr>
              <w:lastRenderedPageBreak/>
              <w:t>1 strongly disagree</w:t>
            </w:r>
          </w:p>
          <w:p w14:paraId="2075E35D" w14:textId="77777777" w:rsidR="00B62F6D" w:rsidRPr="00A569C6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A569C6">
              <w:rPr>
                <w:rFonts w:ascii="Times New Roman" w:hAnsi="Times New Roman" w:cs="Times New Roman"/>
                <w:lang w:val="en-GB"/>
              </w:rPr>
              <w:t>2 disagree</w:t>
            </w:r>
          </w:p>
          <w:p w14:paraId="65A021E7" w14:textId="77777777" w:rsidR="00B62F6D" w:rsidRPr="00A569C6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A569C6">
              <w:rPr>
                <w:rFonts w:ascii="Times New Roman" w:hAnsi="Times New Roman" w:cs="Times New Roman"/>
                <w:lang w:val="en-GB"/>
              </w:rPr>
              <w:t>3 neutral</w:t>
            </w:r>
          </w:p>
          <w:p w14:paraId="4B4180D2" w14:textId="77777777" w:rsidR="00B62F6D" w:rsidRPr="00A569C6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A569C6">
              <w:rPr>
                <w:rFonts w:ascii="Times New Roman" w:hAnsi="Times New Roman" w:cs="Times New Roman"/>
                <w:lang w:val="en-GB"/>
              </w:rPr>
              <w:t>4 agree</w:t>
            </w:r>
          </w:p>
          <w:p w14:paraId="2AF7D354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A569C6">
              <w:rPr>
                <w:rFonts w:ascii="Times New Roman" w:hAnsi="Times New Roman" w:cs="Times New Roman"/>
                <w:lang w:val="en-GB"/>
              </w:rPr>
              <w:t>5 strongly agree</w:t>
            </w:r>
          </w:p>
        </w:tc>
      </w:tr>
      <w:tr w:rsidR="00B62F6D" w:rsidRPr="00D71B1E" w14:paraId="278DE84E" w14:textId="77777777" w:rsidTr="007C4BF8">
        <w:tc>
          <w:tcPr>
            <w:tcW w:w="3020" w:type="dxa"/>
          </w:tcPr>
          <w:p w14:paraId="58908409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CD1AF0">
              <w:rPr>
                <w:rFonts w:ascii="Times New Roman" w:hAnsi="Times New Roman" w:cs="Times New Roman"/>
                <w:b/>
                <w:bCs/>
                <w:lang w:val="en-GB"/>
              </w:rPr>
              <w:t>Attitudes and beliefs</w:t>
            </w:r>
            <w:r>
              <w:rPr>
                <w:rFonts w:ascii="Times New Roman" w:hAnsi="Times New Roman" w:cs="Times New Roman"/>
                <w:b/>
                <w:bCs/>
                <w:lang w:val="en-GB"/>
              </w:rPr>
              <w:t>:</w:t>
            </w:r>
          </w:p>
          <w:p w14:paraId="3B26217E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>-Positive attitude</w:t>
            </w:r>
          </w:p>
          <w:p w14:paraId="40DFA402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5EA3B445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4947A936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5D3356E8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1599D767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49E94B15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15F2351B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07EC036F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044C7CC3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>-Negative attitude</w:t>
            </w:r>
          </w:p>
          <w:p w14:paraId="055B0A9A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10B26D8C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28213ECC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1E72CEA9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356EE5DD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7A751929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79533DD7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lastRenderedPageBreak/>
              <w:t xml:space="preserve">-Negative attitude </w:t>
            </w:r>
          </w:p>
        </w:tc>
        <w:tc>
          <w:tcPr>
            <w:tcW w:w="3021" w:type="dxa"/>
          </w:tcPr>
          <w:p w14:paraId="09785C5E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697C2DFB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T</w:t>
            </w:r>
            <w:r w:rsidRPr="004C069A">
              <w:rPr>
                <w:rFonts w:ascii="Times New Roman" w:hAnsi="Times New Roman" w:cs="Times New Roman"/>
                <w:lang w:val="en-GB"/>
              </w:rPr>
              <w:t>aking COVID-19 vaccination will help prevent coronavirus</w:t>
            </w:r>
          </w:p>
          <w:p w14:paraId="5BFCD9FD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T</w:t>
            </w:r>
            <w:r w:rsidRPr="004C069A">
              <w:rPr>
                <w:rFonts w:ascii="Times New Roman" w:hAnsi="Times New Roman" w:cs="Times New Roman"/>
                <w:lang w:val="en-GB"/>
              </w:rPr>
              <w:t>aking COVID-19 vaccine will help strengthen the body</w:t>
            </w:r>
            <w:r>
              <w:rPr>
                <w:rFonts w:ascii="Times New Roman" w:hAnsi="Times New Roman" w:cs="Times New Roman"/>
                <w:lang w:val="en-GB"/>
              </w:rPr>
              <w:t>’</w:t>
            </w:r>
            <w:r w:rsidRPr="004C069A">
              <w:rPr>
                <w:rFonts w:ascii="Times New Roman" w:hAnsi="Times New Roman" w:cs="Times New Roman"/>
                <w:lang w:val="en-GB"/>
              </w:rPr>
              <w:t>s immunity in fighting viruses</w:t>
            </w:r>
          </w:p>
          <w:p w14:paraId="0E4396A8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51F7530B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A</w:t>
            </w:r>
            <w:r w:rsidRPr="00927484">
              <w:rPr>
                <w:rFonts w:ascii="Times New Roman" w:hAnsi="Times New Roman" w:cs="Times New Roman"/>
                <w:lang w:val="en-GB"/>
              </w:rPr>
              <w:t xml:space="preserve"> vaccine is reserved for a group of people</w:t>
            </w:r>
          </w:p>
          <w:p w14:paraId="1839A6B0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A</w:t>
            </w:r>
            <w:r w:rsidRPr="00927484">
              <w:rPr>
                <w:rFonts w:ascii="Times New Roman" w:hAnsi="Times New Roman" w:cs="Times New Roman"/>
                <w:lang w:val="en-GB"/>
              </w:rPr>
              <w:t xml:space="preserve"> vaccine is too expensive for me</w:t>
            </w:r>
          </w:p>
          <w:p w14:paraId="76BC71AB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A</w:t>
            </w:r>
            <w:r w:rsidRPr="00927484">
              <w:rPr>
                <w:rFonts w:ascii="Times New Roman" w:hAnsi="Times New Roman" w:cs="Times New Roman"/>
                <w:lang w:val="en-GB"/>
              </w:rPr>
              <w:t xml:space="preserve"> procedure to get the vaccine is laborious</w:t>
            </w:r>
          </w:p>
          <w:p w14:paraId="3661B51E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5D6E0D73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lang w:val="en-GB"/>
              </w:rPr>
            </w:pPr>
            <w:r w:rsidRPr="000F6D58">
              <w:rPr>
                <w:rFonts w:ascii="Times New Roman" w:hAnsi="Times New Roman" w:cs="Times New Roman"/>
                <w:lang w:val="en-GB"/>
              </w:rPr>
              <w:lastRenderedPageBreak/>
              <w:t>I am afraid of the side effects of the vaccine</w:t>
            </w:r>
          </w:p>
          <w:p w14:paraId="6206CE8A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lang w:val="en-GB"/>
              </w:rPr>
            </w:pPr>
            <w:r w:rsidRPr="000F6D58">
              <w:rPr>
                <w:rFonts w:ascii="Times New Roman" w:hAnsi="Times New Roman" w:cs="Times New Roman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lang w:val="en-GB"/>
              </w:rPr>
              <w:t>heard</w:t>
            </w:r>
            <w:r w:rsidRPr="000F6D58">
              <w:rPr>
                <w:rFonts w:ascii="Times New Roman" w:hAnsi="Times New Roman" w:cs="Times New Roman"/>
                <w:lang w:val="en-GB"/>
              </w:rPr>
              <w:t xml:space="preserve"> that the vaccine </w:t>
            </w:r>
            <w:r w:rsidRPr="000947D6">
              <w:rPr>
                <w:rFonts w:ascii="Times New Roman" w:hAnsi="Times New Roman" w:cs="Times New Roman"/>
                <w:lang w:val="en-GB"/>
              </w:rPr>
              <w:t xml:space="preserve">induces </w:t>
            </w:r>
            <w:r w:rsidRPr="000F6D58">
              <w:rPr>
                <w:rFonts w:ascii="Times New Roman" w:hAnsi="Times New Roman" w:cs="Times New Roman"/>
                <w:lang w:val="en-GB"/>
              </w:rPr>
              <w:t>the disease</w:t>
            </w:r>
          </w:p>
          <w:p w14:paraId="3A2E7533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V</w:t>
            </w:r>
            <w:r w:rsidRPr="000F6D58">
              <w:rPr>
                <w:rFonts w:ascii="Times New Roman" w:hAnsi="Times New Roman" w:cs="Times New Roman"/>
                <w:lang w:val="en-GB"/>
              </w:rPr>
              <w:t>accine is made to prevent reproduction</w:t>
            </w:r>
          </w:p>
          <w:p w14:paraId="2353030A" w14:textId="77777777" w:rsidR="00B62F6D" w:rsidRDefault="00B62F6D" w:rsidP="007C4BF8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F6D58">
              <w:rPr>
                <w:rFonts w:ascii="Times New Roman" w:hAnsi="Times New Roman" w:cs="Times New Roman"/>
                <w:lang w:val="en-GB"/>
              </w:rPr>
              <w:t>I don</w:t>
            </w:r>
            <w:r>
              <w:rPr>
                <w:rFonts w:ascii="Times New Roman" w:hAnsi="Times New Roman" w:cs="Times New Roman"/>
                <w:lang w:val="en-GB"/>
              </w:rPr>
              <w:t>’</w:t>
            </w:r>
            <w:r w:rsidRPr="000F6D58">
              <w:rPr>
                <w:rFonts w:ascii="Times New Roman" w:hAnsi="Times New Roman" w:cs="Times New Roman"/>
                <w:lang w:val="en-GB"/>
              </w:rPr>
              <w:t>t trust vaccines</w:t>
            </w:r>
          </w:p>
        </w:tc>
        <w:tc>
          <w:tcPr>
            <w:tcW w:w="3021" w:type="dxa"/>
          </w:tcPr>
          <w:p w14:paraId="42A8647C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5123B852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6263025F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0B5ED586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50323571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31391FFF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778D3B59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002AAAA4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1 strongly disagree</w:t>
            </w:r>
          </w:p>
          <w:p w14:paraId="7FE0F8DE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2 disagree</w:t>
            </w:r>
          </w:p>
          <w:p w14:paraId="74B84BB1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3 neutral</w:t>
            </w:r>
          </w:p>
          <w:p w14:paraId="5D3CB4DE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4 agree</w:t>
            </w:r>
          </w:p>
          <w:p w14:paraId="7CF39451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5 strongly agree</w:t>
            </w:r>
          </w:p>
        </w:tc>
      </w:tr>
      <w:tr w:rsidR="00B62F6D" w:rsidRPr="00D71B1E" w14:paraId="7F8F9ABD" w14:textId="77777777" w:rsidTr="007C4BF8">
        <w:tc>
          <w:tcPr>
            <w:tcW w:w="3020" w:type="dxa"/>
          </w:tcPr>
          <w:p w14:paraId="0A15BC00" w14:textId="77777777" w:rsidR="00B62F6D" w:rsidRPr="00CD1AF0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29404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Subjective Norms</w:t>
            </w:r>
          </w:p>
        </w:tc>
        <w:tc>
          <w:tcPr>
            <w:tcW w:w="3021" w:type="dxa"/>
          </w:tcPr>
          <w:p w14:paraId="7EDA004C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M</w:t>
            </w:r>
            <w:r w:rsidRPr="0029404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y parents and friends advised me to take the COVID-19 vaccine</w:t>
            </w:r>
          </w:p>
          <w:p w14:paraId="0C4A5B93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M</w:t>
            </w:r>
            <w:r w:rsidRPr="0029404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any people in my neighbourhood think that vaccination is an excellent way to prevent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disease</w:t>
            </w:r>
          </w:p>
          <w:p w14:paraId="1BA7C28A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29404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I have seen people like me getting vaccinate</w:t>
            </w:r>
          </w:p>
        </w:tc>
        <w:tc>
          <w:tcPr>
            <w:tcW w:w="3021" w:type="dxa"/>
          </w:tcPr>
          <w:p w14:paraId="0DDEDB16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</w:p>
          <w:p w14:paraId="3987A240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1 strongly disagree</w:t>
            </w:r>
          </w:p>
          <w:p w14:paraId="23684120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2 disagree</w:t>
            </w:r>
          </w:p>
          <w:p w14:paraId="7197343A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3 neutral</w:t>
            </w:r>
          </w:p>
          <w:p w14:paraId="50BB7979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4 agree</w:t>
            </w:r>
          </w:p>
          <w:p w14:paraId="43300015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5 strongly agree</w:t>
            </w:r>
          </w:p>
          <w:p w14:paraId="237FF967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B62F6D" w:rsidRPr="00D71B1E" w14:paraId="3B62E67F" w14:textId="77777777" w:rsidTr="007C4BF8">
        <w:tc>
          <w:tcPr>
            <w:tcW w:w="3020" w:type="dxa"/>
          </w:tcPr>
          <w:p w14:paraId="433038F3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C93293">
              <w:rPr>
                <w:rFonts w:ascii="Times New Roman" w:hAnsi="Times New Roman" w:cs="Times New Roman"/>
                <w:b/>
                <w:bCs/>
                <w:lang w:val="en-GB"/>
              </w:rPr>
              <w:t>Ability</w:t>
            </w:r>
          </w:p>
          <w:p w14:paraId="2C059885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6DB902C7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6DAC6BAD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0AABAE88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7753536C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52B44308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687C59DA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3021" w:type="dxa"/>
          </w:tcPr>
          <w:p w14:paraId="058FF922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F1518C">
              <w:rPr>
                <w:rFonts w:ascii="Times New Roman" w:hAnsi="Times New Roman" w:cs="Times New Roman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lang w:val="en-GB"/>
              </w:rPr>
              <w:t>am</w:t>
            </w:r>
            <w:r w:rsidRPr="00F1518C">
              <w:rPr>
                <w:rFonts w:ascii="Times New Roman" w:hAnsi="Times New Roman" w:cs="Times New Roman"/>
                <w:lang w:val="en-GB"/>
              </w:rPr>
              <w:t xml:space="preserve"> able to get the vaccine to avoid getting COVID-19</w:t>
            </w:r>
          </w:p>
          <w:p w14:paraId="7F554745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I</w:t>
            </w:r>
            <w:r w:rsidRPr="00F1518C">
              <w:rPr>
                <w:rFonts w:ascii="Times New Roman" w:hAnsi="Times New Roman" w:cs="Times New Roman"/>
                <w:lang w:val="en-GB"/>
              </w:rPr>
              <w:t xml:space="preserve">t </w:t>
            </w:r>
            <w:r>
              <w:rPr>
                <w:rFonts w:ascii="Times New Roman" w:hAnsi="Times New Roman" w:cs="Times New Roman"/>
                <w:lang w:val="en-GB"/>
              </w:rPr>
              <w:t xml:space="preserve">is </w:t>
            </w:r>
            <w:r w:rsidRPr="00F1518C">
              <w:rPr>
                <w:rFonts w:ascii="Times New Roman" w:hAnsi="Times New Roman" w:cs="Times New Roman"/>
                <w:lang w:val="en-GB"/>
              </w:rPr>
              <w:t xml:space="preserve">easy for me to get </w:t>
            </w:r>
            <w:r>
              <w:rPr>
                <w:rFonts w:ascii="Times New Roman" w:hAnsi="Times New Roman" w:cs="Times New Roman"/>
                <w:lang w:val="en-GB"/>
              </w:rPr>
              <w:t>a</w:t>
            </w:r>
            <w:r w:rsidRPr="00F1518C">
              <w:rPr>
                <w:rFonts w:ascii="Times New Roman" w:hAnsi="Times New Roman" w:cs="Times New Roman"/>
                <w:lang w:val="en-GB"/>
              </w:rPr>
              <w:t xml:space="preserve"> vaccine to protect me from COVID-19</w:t>
            </w:r>
          </w:p>
        </w:tc>
        <w:tc>
          <w:tcPr>
            <w:tcW w:w="3021" w:type="dxa"/>
          </w:tcPr>
          <w:p w14:paraId="059C0B92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4E7489EC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  <w:p w14:paraId="67DC112D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</w:p>
          <w:p w14:paraId="008BE184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1 strongly disagree</w:t>
            </w:r>
          </w:p>
          <w:p w14:paraId="1157233A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2 disagree</w:t>
            </w:r>
          </w:p>
          <w:p w14:paraId="56EF2A3B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3 neutral</w:t>
            </w:r>
          </w:p>
          <w:p w14:paraId="30340DB0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4 agree</w:t>
            </w:r>
          </w:p>
          <w:p w14:paraId="57FDD87A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5 strongly agree</w:t>
            </w:r>
          </w:p>
          <w:p w14:paraId="40669B5C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</w:tr>
      <w:tr w:rsidR="00B62F6D" w:rsidRPr="00D71B1E" w14:paraId="518D6B82" w14:textId="77777777" w:rsidTr="007C4BF8">
        <w:tc>
          <w:tcPr>
            <w:tcW w:w="3020" w:type="dxa"/>
            <w:tcBorders>
              <w:bottom w:val="single" w:sz="4" w:space="0" w:color="auto"/>
            </w:tcBorders>
          </w:tcPr>
          <w:p w14:paraId="5C317A50" w14:textId="77777777" w:rsidR="00B62F6D" w:rsidRPr="00C93293" w:rsidRDefault="00B62F6D" w:rsidP="007C4BF8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4D310C">
              <w:rPr>
                <w:rFonts w:ascii="Times New Roman" w:hAnsi="Times New Roman" w:cs="Times New Roman"/>
                <w:b/>
                <w:bCs/>
                <w:lang w:val="en-GB"/>
              </w:rPr>
              <w:lastRenderedPageBreak/>
              <w:t>Intention to receive COVID-19 vaccine</w:t>
            </w:r>
          </w:p>
        </w:tc>
        <w:tc>
          <w:tcPr>
            <w:tcW w:w="3021" w:type="dxa"/>
            <w:tcBorders>
              <w:bottom w:val="single" w:sz="4" w:space="0" w:color="auto"/>
            </w:tcBorders>
          </w:tcPr>
          <w:p w14:paraId="712E49A4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D310C">
              <w:rPr>
                <w:rFonts w:ascii="Times New Roman" w:hAnsi="Times New Roman" w:cs="Times New Roman"/>
                <w:lang w:val="en-GB"/>
              </w:rPr>
              <w:t xml:space="preserve">I am seeking </w:t>
            </w:r>
            <w:r>
              <w:rPr>
                <w:rFonts w:ascii="Times New Roman" w:hAnsi="Times New Roman" w:cs="Times New Roman"/>
                <w:lang w:val="en-GB"/>
              </w:rPr>
              <w:t xml:space="preserve">the </w:t>
            </w:r>
            <w:r w:rsidRPr="004D310C">
              <w:rPr>
                <w:rFonts w:ascii="Times New Roman" w:hAnsi="Times New Roman" w:cs="Times New Roman"/>
                <w:lang w:val="en-GB"/>
              </w:rPr>
              <w:t>COVID-19 vaccine</w:t>
            </w:r>
          </w:p>
          <w:p w14:paraId="17CC1F14" w14:textId="77777777" w:rsidR="00B62F6D" w:rsidRPr="00F1518C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BD5A73">
              <w:rPr>
                <w:rFonts w:ascii="Times New Roman" w:hAnsi="Times New Roman" w:cs="Times New Roman"/>
                <w:lang w:val="en-GB"/>
              </w:rPr>
              <w:t>I will get vaccinated if my family or friends ask me to do so</w:t>
            </w:r>
          </w:p>
        </w:tc>
        <w:tc>
          <w:tcPr>
            <w:tcW w:w="3021" w:type="dxa"/>
            <w:tcBorders>
              <w:bottom w:val="single" w:sz="4" w:space="0" w:color="auto"/>
            </w:tcBorders>
          </w:tcPr>
          <w:p w14:paraId="0CD0F78B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1 strongly disagree</w:t>
            </w:r>
          </w:p>
          <w:p w14:paraId="47B54897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2 disagree</w:t>
            </w:r>
          </w:p>
          <w:p w14:paraId="10AEB26F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3 neutral</w:t>
            </w:r>
          </w:p>
          <w:p w14:paraId="18FFFD2E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>4 agree</w:t>
            </w:r>
          </w:p>
          <w:p w14:paraId="2FA091AC" w14:textId="77777777" w:rsidR="00B62F6D" w:rsidRPr="00421B25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421B25">
              <w:rPr>
                <w:rFonts w:ascii="Times New Roman" w:hAnsi="Times New Roman" w:cs="Times New Roman"/>
                <w:lang w:val="en-GB"/>
              </w:rPr>
              <w:t xml:space="preserve">5 strongly </w:t>
            </w:r>
            <w:proofErr w:type="spellStart"/>
            <w:r w:rsidRPr="00421B25">
              <w:rPr>
                <w:rFonts w:ascii="Times New Roman" w:hAnsi="Times New Roman" w:cs="Times New Roman"/>
                <w:lang w:val="en-GB"/>
              </w:rPr>
              <w:t>agre</w:t>
            </w:r>
            <w:proofErr w:type="spellEnd"/>
          </w:p>
          <w:p w14:paraId="3E0143A8" w14:textId="77777777" w:rsidR="00B62F6D" w:rsidRDefault="00B62F6D" w:rsidP="007C4BF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</w:tr>
    </w:tbl>
    <w:p w14:paraId="39622E26" w14:textId="77777777" w:rsidR="00B62F6D" w:rsidRDefault="00B62F6D" w:rsidP="00B62F6D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06912C11" w14:textId="77777777" w:rsidR="00B62F6D" w:rsidRDefault="00B62F6D" w:rsidP="00B62F6D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62076EB0" w14:textId="42AC84C5" w:rsidR="00D71B1E" w:rsidRDefault="004A5970" w:rsidP="00D71B1E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Table</w:t>
      </w:r>
      <w:r w:rsidR="00D71B1E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S</w:t>
      </w:r>
      <w:r w:rsidR="00D71B1E">
        <w:rPr>
          <w:rFonts w:ascii="Times New Roman" w:hAnsi="Times New Roman" w:cs="Times New Roman"/>
          <w:b/>
          <w:bCs/>
          <w:sz w:val="24"/>
          <w:szCs w:val="24"/>
          <w:lang w:val="en-GB"/>
        </w:rPr>
        <w:t>2</w:t>
      </w:r>
      <w:r w:rsidR="00D71B1E" w:rsidRPr="00190139">
        <w:rPr>
          <w:rFonts w:ascii="Times New Roman" w:hAnsi="Times New Roman" w:cs="Times New Roman"/>
          <w:lang w:val="en-GB"/>
        </w:rPr>
        <w:t xml:space="preserve">. </w:t>
      </w:r>
      <w:r w:rsidR="00D71B1E" w:rsidRPr="00812783">
        <w:rPr>
          <w:rFonts w:ascii="Times New Roman" w:eastAsia="Times New Roman" w:hAnsi="Times New Roman" w:cs="Times New Roman"/>
          <w:color w:val="333333"/>
          <w:sz w:val="27"/>
          <w:szCs w:val="27"/>
          <w:lang w:val="en-GB" w:eastAsia="fr-FR"/>
        </w:rPr>
        <w:t xml:space="preserve">Socio-demographic </w:t>
      </w:r>
      <w:r w:rsidR="00D71B1E">
        <w:rPr>
          <w:rFonts w:ascii="Times New Roman" w:eastAsia="Times New Roman" w:hAnsi="Times New Roman" w:cs="Times New Roman"/>
          <w:color w:val="333333"/>
          <w:sz w:val="27"/>
          <w:szCs w:val="27"/>
          <w:lang w:val="en-GB" w:eastAsia="fr-FR"/>
        </w:rPr>
        <w:t>characteristics</w:t>
      </w:r>
      <w:r w:rsidR="00D71B1E" w:rsidRPr="00812783">
        <w:rPr>
          <w:rFonts w:ascii="Times New Roman" w:hAnsi="Times New Roman" w:cs="Times New Roman"/>
          <w:lang w:val="en-GB"/>
        </w:rPr>
        <w:t xml:space="preserve"> of the HCWs and GP in Guinea. </w:t>
      </w:r>
    </w:p>
    <w:p w14:paraId="522E32EC" w14:textId="77777777" w:rsidR="00D71B1E" w:rsidRPr="00812783" w:rsidRDefault="00D71B1E" w:rsidP="00D71B1E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51647188" w14:textId="77777777" w:rsidR="00D71B1E" w:rsidRPr="00190139" w:rsidRDefault="00D71B1E" w:rsidP="00D71B1E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tbl>
      <w:tblPr>
        <w:tblW w:w="7049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59"/>
        <w:gridCol w:w="1845"/>
        <w:gridCol w:w="1845"/>
      </w:tblGrid>
      <w:tr w:rsidR="00D71B1E" w:rsidRPr="001B235B" w14:paraId="3E3D4E4E" w14:textId="77777777" w:rsidTr="004755F9">
        <w:trPr>
          <w:tblHeader/>
        </w:trPr>
        <w:tc>
          <w:tcPr>
            <w:tcW w:w="3359" w:type="dxa"/>
            <w:tcBorders>
              <w:top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  <w:hideMark/>
          </w:tcPr>
          <w:p w14:paraId="15645A88" w14:textId="77777777" w:rsidR="00D71B1E" w:rsidRPr="008B4B87" w:rsidRDefault="00D71B1E" w:rsidP="004755F9">
            <w:pPr>
              <w:spacing w:after="0" w:line="200" w:lineRule="exact"/>
              <w:contextualSpacing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</w:pPr>
            <w:proofErr w:type="spellStart"/>
            <w:r w:rsidRPr="008B4B87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  <w:t>Characteristic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</w:tcPr>
          <w:p w14:paraId="45F1CB01" w14:textId="77777777" w:rsidR="00D71B1E" w:rsidRPr="008B4B87" w:rsidRDefault="00D71B1E" w:rsidP="004755F9">
            <w:pPr>
              <w:spacing w:after="0" w:line="200" w:lineRule="exact"/>
              <w:contextualSpacing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  <w:t xml:space="preserve">        </w:t>
            </w:r>
            <w:proofErr w:type="spellStart"/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  <w:t>HCW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</w:tcPr>
          <w:p w14:paraId="6805B6A9" w14:textId="77777777" w:rsidR="00D71B1E" w:rsidRPr="008B4B87" w:rsidRDefault="00D71B1E" w:rsidP="004755F9">
            <w:pPr>
              <w:spacing w:after="0" w:line="200" w:lineRule="exact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  <w:t>GP</w:t>
            </w:r>
          </w:p>
        </w:tc>
      </w:tr>
      <w:tr w:rsidR="00D71B1E" w:rsidRPr="001B235B" w14:paraId="4EE65CE3" w14:textId="77777777" w:rsidTr="004755F9">
        <w:trPr>
          <w:tblHeader/>
        </w:trPr>
        <w:tc>
          <w:tcPr>
            <w:tcW w:w="3359" w:type="dxa"/>
            <w:tcBorders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</w:tcPr>
          <w:p w14:paraId="50F1E92A" w14:textId="77777777" w:rsidR="00D71B1E" w:rsidRPr="008B4B87" w:rsidRDefault="00D71B1E" w:rsidP="004755F9">
            <w:pPr>
              <w:spacing w:after="0" w:line="200" w:lineRule="exact"/>
              <w:contextualSpacing/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</w:tcPr>
          <w:p w14:paraId="6B8AE080" w14:textId="77777777" w:rsidR="00D71B1E" w:rsidRPr="008B4B87" w:rsidRDefault="00D71B1E" w:rsidP="004755F9">
            <w:pPr>
              <w:spacing w:after="0" w:line="200" w:lineRule="exact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  <w:t>N = 3,5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</w:tcPr>
          <w:p w14:paraId="49D36C16" w14:textId="77777777" w:rsidR="00D71B1E" w:rsidRPr="008B4B87" w:rsidRDefault="00D71B1E" w:rsidP="004755F9">
            <w:pPr>
              <w:spacing w:after="0" w:line="200" w:lineRule="exact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  <w:t>N = 3,663</w:t>
            </w:r>
          </w:p>
        </w:tc>
      </w:tr>
      <w:tr w:rsidR="00D71B1E" w:rsidRPr="001B235B" w14:paraId="23723A1D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76864295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Age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7B55155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21FDDF74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</w:tr>
      <w:tr w:rsidR="00D71B1E" w:rsidRPr="001B235B" w14:paraId="3DFA07A2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702C1D42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 Young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676B6C0E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3,115 (88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F1D3153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,902 (79%)</w:t>
            </w:r>
          </w:p>
        </w:tc>
      </w:tr>
      <w:tr w:rsidR="00D71B1E" w:rsidRPr="001B235B" w14:paraId="38B4CF7F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3C039A75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 </w:t>
            </w:r>
            <w:proofErr w:type="spellStart"/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Adult</w:t>
            </w:r>
            <w:proofErr w:type="spellEnd"/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714954B7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432 (12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2543E4FF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761 (21%)</w:t>
            </w:r>
          </w:p>
        </w:tc>
      </w:tr>
      <w:tr w:rsidR="00D71B1E" w:rsidRPr="001B235B" w14:paraId="30445CFB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B891235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proofErr w:type="spell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Gender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48C3147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14B4936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</w:tr>
      <w:tr w:rsidR="00D71B1E" w:rsidRPr="001B235B" w14:paraId="47640DC2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9AFE425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Men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BD04CE9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339 (38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1236EF3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,542 (69%)</w:t>
            </w:r>
          </w:p>
        </w:tc>
      </w:tr>
      <w:tr w:rsidR="00D71B1E" w:rsidRPr="001B235B" w14:paraId="736D1203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470AF21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proofErr w:type="spellStart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Women</w:t>
            </w:r>
            <w:proofErr w:type="spellEnd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1FB809F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,208 (62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882225D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121 (31%)</w:t>
            </w:r>
          </w:p>
        </w:tc>
      </w:tr>
      <w:tr w:rsidR="00D71B1E" w:rsidRPr="001B235B" w14:paraId="62647A7F" w14:textId="77777777" w:rsidTr="004755F9">
        <w:trPr>
          <w:trHeight w:val="145"/>
        </w:trPr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A590130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Matrimonial </w:t>
            </w:r>
            <w:proofErr w:type="spellStart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status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38F7146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0F92DF2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</w:tr>
      <w:tr w:rsidR="00D71B1E" w:rsidRPr="001B235B" w14:paraId="7C2AF9B6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3BC5552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Married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B21F5F2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935 (55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0E4FF82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711 (47%)</w:t>
            </w:r>
          </w:p>
        </w:tc>
      </w:tr>
      <w:tr w:rsidR="00D71B1E" w:rsidRPr="001B235B" w14:paraId="7DAA2DD7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7BAB301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Single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071F8D0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612 (45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F634064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952 (53%)</w:t>
            </w:r>
          </w:p>
        </w:tc>
      </w:tr>
      <w:tr w:rsidR="00D71B1E" w:rsidRPr="001B235B" w14:paraId="15126131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4AD986E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Education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2BD693D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77B0242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</w:tr>
      <w:tr w:rsidR="00D71B1E" w:rsidRPr="001B235B" w14:paraId="6B8205C2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D2745A7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Second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6A801FD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02 (2.9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6613D85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724 (47%)</w:t>
            </w:r>
          </w:p>
        </w:tc>
      </w:tr>
      <w:tr w:rsidR="00D71B1E" w:rsidRPr="001B235B" w14:paraId="3381EC97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623D9A3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proofErr w:type="spellStart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University</w:t>
            </w:r>
            <w:proofErr w:type="spellEnd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8612D49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114 (31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3133917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716 (47%)</w:t>
            </w:r>
          </w:p>
        </w:tc>
      </w:tr>
      <w:tr w:rsidR="00D71B1E" w:rsidRPr="001B235B" w14:paraId="4C6B0C0B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A5E3067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High </w:t>
            </w:r>
            <w:proofErr w:type="spellStart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school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A73A733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,331 (66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1E229D1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23 (6.1%)</w:t>
            </w:r>
          </w:p>
        </w:tc>
      </w:tr>
      <w:tr w:rsidR="00D71B1E" w:rsidRPr="001B235B" w14:paraId="14D7F35B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1B9E906" w14:textId="77777777" w:rsidR="00D71B1E" w:rsidRDefault="00D71B1E" w:rsidP="004755F9">
            <w:pPr>
              <w:spacing w:before="150" w:after="150" w:line="200" w:lineRule="exact"/>
              <w:ind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  <w:p w14:paraId="142D5BA8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Occupatio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B21F2A8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066DA77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</w:tr>
      <w:tr w:rsidR="00D71B1E" w:rsidRPr="001B235B" w14:paraId="2CAE926E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B9FA1A8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Nurse assistan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6097B53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876 (53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4CD226D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</w:tr>
      <w:tr w:rsidR="00D71B1E" w:rsidRPr="001B235B" w14:paraId="5583876A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0344FD7" w14:textId="77777777" w:rsidR="00D71B1E" w:rsidRPr="00565344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</w:t>
            </w:r>
            <w:proofErr w:type="spellStart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Laboratory</w:t>
            </w:r>
            <w:proofErr w:type="spellEnd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</w:t>
            </w:r>
            <w:proofErr w:type="spellStart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technician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1E7C8B1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65 (4.7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40B031F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</w:tr>
      <w:tr w:rsidR="00D71B1E" w:rsidRPr="001B235B" w14:paraId="0F416B9B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1EECE77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proofErr w:type="spellStart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lastRenderedPageBreak/>
              <w:t>Physician</w:t>
            </w:r>
            <w:proofErr w:type="spellEnd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17386B8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794 (22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804125E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</w:tr>
      <w:tr w:rsidR="00D71B1E" w:rsidRPr="001B235B" w14:paraId="6A5C2A66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BC9C969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proofErr w:type="spellStart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Medical</w:t>
            </w:r>
            <w:proofErr w:type="spellEnd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suppor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740B282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95 (2.7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80D1E9C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</w:tr>
      <w:tr w:rsidR="00D71B1E" w:rsidRPr="001B235B" w14:paraId="0B717B3B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CD38230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proofErr w:type="spellStart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Midwife</w:t>
            </w:r>
            <w:proofErr w:type="spellEnd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936644D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470 (13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6B29101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</w:tr>
      <w:tr w:rsidR="00D71B1E" w:rsidRPr="001B235B" w14:paraId="10417F09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B912BD3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proofErr w:type="spellStart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Internship</w:t>
            </w:r>
            <w:proofErr w:type="spellEnd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B4B09A2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47 (4.1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8BD465E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</w:tr>
      <w:tr w:rsidR="00D71B1E" w:rsidRPr="001B235B" w14:paraId="13B5D6FB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BB32B8D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proofErr w:type="spellStart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Private-employee</w:t>
            </w:r>
            <w:proofErr w:type="spellEnd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39A8B4D" w14:textId="77777777" w:rsidR="00D71B1E" w:rsidRPr="008B4B87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ADEE2F6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60 (7.1%)</w:t>
            </w:r>
          </w:p>
        </w:tc>
      </w:tr>
      <w:tr w:rsidR="00D71B1E" w:rsidRPr="001B235B" w14:paraId="16713562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20505F8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proofErr w:type="spellStart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Student</w:t>
            </w:r>
            <w:proofErr w:type="spellEnd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5C2CA11" w14:textId="77777777" w:rsidR="00D71B1E" w:rsidRPr="008B4B87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CCED940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896 (24%)</w:t>
            </w:r>
          </w:p>
        </w:tc>
      </w:tr>
      <w:tr w:rsidR="00D71B1E" w:rsidRPr="001B235B" w14:paraId="36462D31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019AEDF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Civil</w:t>
            </w:r>
            <w:r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-</w:t>
            </w:r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servan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4565251" w14:textId="77777777" w:rsidR="00D71B1E" w:rsidRPr="008B4B87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EA0B4D5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833 (23%)</w:t>
            </w:r>
          </w:p>
        </w:tc>
      </w:tr>
      <w:tr w:rsidR="00D71B1E" w:rsidRPr="001B235B" w14:paraId="0C7E140D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D407429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Freelanc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CB52E0C" w14:textId="77777777" w:rsidR="00D71B1E" w:rsidRPr="008B4B87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DB46470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434 (39%)</w:t>
            </w:r>
          </w:p>
        </w:tc>
      </w:tr>
      <w:tr w:rsidR="00D71B1E" w:rsidRPr="001B235B" w14:paraId="7492AB92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BD3F7D5" w14:textId="77777777" w:rsidR="00D71B1E" w:rsidRPr="00565344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proofErr w:type="spellStart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Unemployed</w:t>
            </w:r>
            <w:proofErr w:type="spellEnd"/>
            <w:r w:rsidRPr="00565344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DD7A0A9" w14:textId="77777777" w:rsidR="00D71B1E" w:rsidRPr="008B4B87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43B5E05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40 (6.6%)</w:t>
            </w:r>
          </w:p>
        </w:tc>
      </w:tr>
      <w:tr w:rsidR="00D71B1E" w:rsidRPr="001B235B" w14:paraId="4C6ABBBE" w14:textId="77777777" w:rsidTr="004755F9">
        <w:trPr>
          <w:trHeight w:val="25"/>
        </w:trPr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9CD045D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proofErr w:type="spell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H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ousehold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siz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92D353C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6600349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</w:tr>
      <w:tr w:rsidR="00D71B1E" w:rsidRPr="001B235B" w14:paraId="7E5BFBB8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5B15904" w14:textId="77777777" w:rsidR="00D71B1E" w:rsidRPr="007A5837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7A583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[1,5]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FB0C4FE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562 (44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B823C9B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753 (48%)</w:t>
            </w:r>
          </w:p>
        </w:tc>
      </w:tr>
      <w:tr w:rsidR="00D71B1E" w:rsidRPr="001B235B" w14:paraId="610DE99A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9D4B3F6" w14:textId="77777777" w:rsidR="00D71B1E" w:rsidRPr="007A5837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7A583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(5,10]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008B06B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428 (40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864E0B9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362 (37%)</w:t>
            </w:r>
          </w:p>
        </w:tc>
      </w:tr>
      <w:tr w:rsidR="00D71B1E" w:rsidRPr="001B235B" w14:paraId="3DDA6EDF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DC7B553" w14:textId="77777777" w:rsidR="00D71B1E" w:rsidRPr="007A5837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7A583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(10,30]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1841F13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557 (16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4A8E15C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548 (15%)</w:t>
            </w:r>
          </w:p>
        </w:tc>
      </w:tr>
      <w:tr w:rsidR="00D71B1E" w:rsidRPr="001B235B" w14:paraId="7ABBE759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FDC42CA" w14:textId="77777777" w:rsidR="00D71B1E" w:rsidRPr="00E65F76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≥ </w:t>
            </w:r>
            <w:r w:rsidRPr="00E65F76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  <w:t>18 years old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FFB4129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3 (2, 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4FF8C73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3 (2, 5)</w:t>
            </w:r>
          </w:p>
        </w:tc>
      </w:tr>
      <w:tr w:rsidR="00D71B1E" w:rsidRPr="001B235B" w14:paraId="26EE4B08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5A73DCA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proofErr w:type="spell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Length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-</w:t>
            </w: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stay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BFA3CFB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A0257C7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</w:tr>
      <w:tr w:rsidR="00D71B1E" w:rsidRPr="001B235B" w14:paraId="4566CEA5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EC12E4D" w14:textId="77777777" w:rsidR="00D71B1E" w:rsidRPr="007A5837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7A583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&lt;6months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41A02E1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362 (10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4ED79CF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404 (11%)</w:t>
            </w:r>
          </w:p>
        </w:tc>
      </w:tr>
      <w:tr w:rsidR="00D71B1E" w:rsidRPr="001B235B" w14:paraId="419ADE4B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4125E9E" w14:textId="77777777" w:rsidR="00D71B1E" w:rsidRPr="007A5837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7A583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&gt;=6months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FC4A29A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3,185 (90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59EA132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3,259 (89%)</w:t>
            </w:r>
          </w:p>
        </w:tc>
      </w:tr>
      <w:tr w:rsidR="00D71B1E" w:rsidRPr="001B235B" w14:paraId="69FACD24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D4EC8FF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proofErr w:type="spell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Pregnan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cy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281D21B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96605D6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</w:tr>
      <w:tr w:rsidR="00D71B1E" w:rsidRPr="001B235B" w14:paraId="0A665225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59CCC39" w14:textId="77777777" w:rsidR="00D71B1E" w:rsidRPr="007A5837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7A583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Yes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B5380FE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52 (4.3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D888BC1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77 (2.1%)</w:t>
            </w:r>
          </w:p>
        </w:tc>
      </w:tr>
      <w:tr w:rsidR="00D71B1E" w:rsidRPr="001B235B" w14:paraId="4AA4D6D8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269FF8E" w14:textId="77777777" w:rsidR="00D71B1E" w:rsidRPr="007A5837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7A583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No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77DA136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,054 (58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99E580D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040 (28%)</w:t>
            </w:r>
          </w:p>
        </w:tc>
      </w:tr>
      <w:tr w:rsidR="00D71B1E" w:rsidRPr="001B235B" w14:paraId="0A884E80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0D2FA81" w14:textId="77777777" w:rsidR="00D71B1E" w:rsidRPr="007A5837" w:rsidRDefault="00D71B1E" w:rsidP="004755F9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7A583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Not applicabl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8E0FF21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341 (38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AA86DC7" w14:textId="77777777" w:rsidR="00D71B1E" w:rsidRPr="008B4B87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,546 (70%)</w:t>
            </w:r>
          </w:p>
        </w:tc>
      </w:tr>
      <w:tr w:rsidR="00D71B1E" w:rsidRPr="00917201" w14:paraId="2F2E9695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2A384ADC" w14:textId="77777777" w:rsidR="00D71B1E" w:rsidRPr="00917201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b/>
                <w:bCs/>
                <w:color w:val="333333"/>
                <w:sz w:val="27"/>
                <w:szCs w:val="27"/>
                <w:lang w:eastAsia="fr-F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Household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</w:t>
            </w:r>
            <w:proofErr w:type="spell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Income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4C9CA2E7" w14:textId="77777777" w:rsidR="00D71B1E" w:rsidRPr="00917201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30224E9C" w14:textId="77777777" w:rsidR="00D71B1E" w:rsidRPr="00917201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7"/>
                <w:szCs w:val="27"/>
                <w:lang w:eastAsia="fr-FR"/>
              </w:rPr>
            </w:pPr>
          </w:p>
        </w:tc>
      </w:tr>
      <w:tr w:rsidR="00D71B1E" w:rsidRPr="00917201" w14:paraId="1441238A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295398CA" w14:textId="77777777" w:rsidR="00D71B1E" w:rsidRPr="00B16D8D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 High </w:t>
            </w:r>
            <w:proofErr w:type="spellStart"/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incom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07193BE0" w14:textId="77777777" w:rsidR="00D71B1E" w:rsidRPr="00917201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66 (7.5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6E1AC695" w14:textId="77777777" w:rsidR="00D71B1E" w:rsidRPr="00917201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442 (12%)</w:t>
            </w:r>
          </w:p>
        </w:tc>
      </w:tr>
      <w:tr w:rsidR="00D71B1E" w:rsidRPr="00917201" w14:paraId="3431E470" w14:textId="77777777" w:rsidTr="004755F9">
        <w:tc>
          <w:tcPr>
            <w:tcW w:w="3359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21FD1DB5" w14:textId="77777777" w:rsidR="00D71B1E" w:rsidRPr="00B16D8D" w:rsidRDefault="00D71B1E" w:rsidP="004755F9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 Low </w:t>
            </w:r>
            <w:proofErr w:type="spellStart"/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incom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0669618E" w14:textId="77777777" w:rsidR="00D71B1E" w:rsidRPr="00917201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512 (14%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3D02BED" w14:textId="77777777" w:rsidR="00D71B1E" w:rsidRPr="00917201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475 (13%)</w:t>
            </w:r>
          </w:p>
        </w:tc>
      </w:tr>
      <w:tr w:rsidR="00D71B1E" w:rsidRPr="00917201" w14:paraId="787B04B6" w14:textId="77777777" w:rsidTr="004755F9">
        <w:tc>
          <w:tcPr>
            <w:tcW w:w="3359" w:type="dxa"/>
            <w:tcBorders>
              <w:bottom w:val="single" w:sz="4" w:space="0" w:color="auto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79155F25" w14:textId="77777777" w:rsidR="00D71B1E" w:rsidRPr="00B16D8D" w:rsidRDefault="00D71B1E" w:rsidP="004755F9">
            <w:pPr>
              <w:spacing w:before="150" w:after="150" w:line="200" w:lineRule="exact"/>
              <w:ind w:right="150"/>
              <w:contextualSpacing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   Middle </w:t>
            </w:r>
            <w:proofErr w:type="spellStart"/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income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43F01311" w14:textId="77777777" w:rsidR="00D71B1E" w:rsidRPr="00917201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,769 (78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6C183A21" w14:textId="77777777" w:rsidR="00D71B1E" w:rsidRPr="00917201" w:rsidRDefault="00D71B1E" w:rsidP="004755F9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,746 (75%)</w:t>
            </w:r>
          </w:p>
        </w:tc>
      </w:tr>
    </w:tbl>
    <w:p w14:paraId="2270BCB8" w14:textId="77777777" w:rsidR="00D71B1E" w:rsidRDefault="00D71B1E" w:rsidP="00D71B1E">
      <w:pPr>
        <w:rPr>
          <w:rFonts w:ascii="Times New Roman" w:hAnsi="Times New Roman" w:cs="Times New Roman"/>
          <w:lang w:val="en-GB"/>
        </w:rPr>
      </w:pPr>
      <w:r w:rsidRPr="00251245">
        <w:rPr>
          <w:rFonts w:ascii="Times New Roman" w:hAnsi="Times New Roman" w:cs="Times New Roman"/>
          <w:lang w:val="en-GB"/>
        </w:rPr>
        <w:t xml:space="preserve">Legends: </w:t>
      </w:r>
    </w:p>
    <w:p w14:paraId="5A04A965" w14:textId="77777777" w:rsidR="00D71B1E" w:rsidRPr="00251245" w:rsidRDefault="00D71B1E" w:rsidP="00D71B1E">
      <w:pPr>
        <w:pStyle w:val="ListParagraph"/>
        <w:numPr>
          <w:ilvl w:val="0"/>
          <w:numId w:val="2"/>
        </w:numPr>
        <w:spacing w:before="150" w:after="150" w:line="240" w:lineRule="atLeast"/>
        <w:ind w:right="150"/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</w:pPr>
      <w:r w:rsidRPr="00251245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HCWs. Healthcare workers; GP. General population.</w:t>
      </w:r>
    </w:p>
    <w:p w14:paraId="7FE37DA0" w14:textId="77777777" w:rsidR="00D71B1E" w:rsidRPr="00251245" w:rsidRDefault="00D71B1E" w:rsidP="00D71B1E">
      <w:pPr>
        <w:pStyle w:val="ListParagraph"/>
        <w:numPr>
          <w:ilvl w:val="0"/>
          <w:numId w:val="2"/>
        </w:numPr>
        <w:spacing w:line="240" w:lineRule="atLeast"/>
        <w:rPr>
          <w:rFonts w:ascii="Times New Roman" w:hAnsi="Times New Roman" w:cs="Times New Roman"/>
          <w:sz w:val="18"/>
          <w:szCs w:val="18"/>
          <w:lang w:val="en-GB"/>
        </w:rPr>
      </w:pPr>
      <w:r w:rsidRPr="00251245">
        <w:rPr>
          <w:rFonts w:ascii="Times New Roman" w:hAnsi="Times New Roman" w:cs="Times New Roman"/>
          <w:sz w:val="18"/>
          <w:szCs w:val="18"/>
          <w:lang w:val="en-GB"/>
        </w:rPr>
        <w:t>Young:  whose age is &lt;40 and Adult: whose age is≥ 40.</w:t>
      </w:r>
    </w:p>
    <w:p w14:paraId="55575F94" w14:textId="77777777" w:rsidR="00D71B1E" w:rsidRPr="00251245" w:rsidRDefault="00D71B1E" w:rsidP="00D71B1E">
      <w:pPr>
        <w:pStyle w:val="ListParagraph"/>
        <w:numPr>
          <w:ilvl w:val="0"/>
          <w:numId w:val="2"/>
        </w:numPr>
        <w:spacing w:line="240" w:lineRule="atLeast"/>
        <w:rPr>
          <w:rFonts w:ascii="Times New Roman" w:hAnsi="Times New Roman" w:cs="Times New Roman"/>
          <w:sz w:val="18"/>
          <w:szCs w:val="18"/>
          <w:lang w:val="en-GB"/>
        </w:rPr>
      </w:pPr>
      <w:r w:rsidRPr="00251245">
        <w:rPr>
          <w:rFonts w:ascii="Times New Roman" w:hAnsi="Times New Roman" w:cs="Times New Roman"/>
          <w:sz w:val="18"/>
          <w:szCs w:val="18"/>
          <w:lang w:val="en-GB"/>
        </w:rPr>
        <w:t>High income when the mean income is ≥ 2000000GNF and the number of people in the household is ≤10.</w:t>
      </w:r>
    </w:p>
    <w:p w14:paraId="13FAA5BB" w14:textId="77777777" w:rsidR="00D71B1E" w:rsidRPr="00251245" w:rsidRDefault="00D71B1E" w:rsidP="00D71B1E">
      <w:pPr>
        <w:pStyle w:val="ListParagraph"/>
        <w:numPr>
          <w:ilvl w:val="0"/>
          <w:numId w:val="2"/>
        </w:numPr>
        <w:spacing w:line="240" w:lineRule="atLeast"/>
        <w:rPr>
          <w:rFonts w:ascii="Times New Roman" w:hAnsi="Times New Roman" w:cs="Times New Roman"/>
          <w:sz w:val="18"/>
          <w:szCs w:val="18"/>
          <w:lang w:val="en-GB"/>
        </w:rPr>
      </w:pPr>
      <w:r w:rsidRPr="00251245">
        <w:rPr>
          <w:rFonts w:ascii="Times New Roman" w:hAnsi="Times New Roman" w:cs="Times New Roman"/>
          <w:sz w:val="18"/>
          <w:szCs w:val="18"/>
          <w:lang w:val="en-GB"/>
        </w:rPr>
        <w:lastRenderedPageBreak/>
        <w:t>Low-income households, when the mean income is &lt; 2000000GNF and the number of people in the household is &gt;10.</w:t>
      </w:r>
    </w:p>
    <w:p w14:paraId="11B4BF2B" w14:textId="77777777" w:rsidR="00D71B1E" w:rsidRPr="00251245" w:rsidRDefault="00D71B1E" w:rsidP="00D71B1E">
      <w:pPr>
        <w:pStyle w:val="ListParagraph"/>
        <w:numPr>
          <w:ilvl w:val="0"/>
          <w:numId w:val="2"/>
        </w:numPr>
        <w:spacing w:line="240" w:lineRule="atLeast"/>
        <w:rPr>
          <w:rFonts w:ascii="Times New Roman" w:hAnsi="Times New Roman" w:cs="Times New Roman"/>
          <w:sz w:val="18"/>
          <w:szCs w:val="18"/>
          <w:lang w:val="en-GB"/>
        </w:rPr>
      </w:pPr>
      <w:r w:rsidRPr="00251245">
        <w:rPr>
          <w:rFonts w:ascii="Times New Roman" w:hAnsi="Times New Roman" w:cs="Times New Roman"/>
          <w:sz w:val="18"/>
          <w:szCs w:val="18"/>
          <w:lang w:val="en-GB"/>
        </w:rPr>
        <w:t>All other cases were considered middle income.</w:t>
      </w:r>
    </w:p>
    <w:p w14:paraId="247B1118" w14:textId="77777777" w:rsidR="00B62F6D" w:rsidRPr="00326697" w:rsidRDefault="00B62F6D" w:rsidP="00B62F6D">
      <w:pPr>
        <w:spacing w:before="150" w:after="150" w:line="200" w:lineRule="exact"/>
        <w:ind w:left="150" w:right="150"/>
        <w:contextualSpacing/>
        <w:rPr>
          <w:rFonts w:ascii="Times New Roman" w:eastAsia="Times New Roman" w:hAnsi="Times New Roman" w:cs="Times New Roman"/>
          <w:b/>
          <w:bCs/>
          <w:color w:val="333333"/>
          <w:sz w:val="27"/>
          <w:szCs w:val="27"/>
          <w:lang w:val="en-GB" w:eastAsia="fr-FR"/>
        </w:rPr>
      </w:pPr>
    </w:p>
    <w:p w14:paraId="204B90CD" w14:textId="77777777" w:rsidR="00B62F6D" w:rsidRPr="00326697" w:rsidRDefault="00B62F6D" w:rsidP="00B62F6D">
      <w:pPr>
        <w:spacing w:before="150" w:after="150" w:line="200" w:lineRule="exact"/>
        <w:ind w:left="150" w:right="150"/>
        <w:contextualSpacing/>
        <w:rPr>
          <w:rFonts w:ascii="Times New Roman" w:eastAsia="Times New Roman" w:hAnsi="Times New Roman" w:cs="Times New Roman"/>
          <w:b/>
          <w:bCs/>
          <w:color w:val="333333"/>
          <w:sz w:val="27"/>
          <w:szCs w:val="27"/>
          <w:lang w:val="en-GB" w:eastAsia="fr-FR"/>
        </w:rPr>
      </w:pPr>
    </w:p>
    <w:p w14:paraId="0DFEBC1A" w14:textId="6EAB5188" w:rsidR="00B62F6D" w:rsidRDefault="004A5970" w:rsidP="00B62F6D">
      <w:pPr>
        <w:tabs>
          <w:tab w:val="left" w:pos="1380"/>
        </w:tabs>
        <w:rPr>
          <w:rFonts w:ascii="Times New Roman" w:eastAsia="Times New Roman" w:hAnsi="Times New Roman" w:cs="Times New Roman"/>
          <w:b/>
          <w:bCs/>
          <w:color w:val="333333"/>
          <w:sz w:val="27"/>
          <w:szCs w:val="27"/>
          <w:lang w:val="en-GB" w:eastAsia="fr-F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Table</w:t>
      </w:r>
      <w:r w:rsidR="00B62F6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S</w:t>
      </w:r>
      <w:r w:rsidR="00B62F6D">
        <w:rPr>
          <w:rFonts w:ascii="Times New Roman" w:hAnsi="Times New Roman" w:cs="Times New Roman"/>
          <w:b/>
          <w:bCs/>
          <w:sz w:val="24"/>
          <w:szCs w:val="24"/>
          <w:lang w:val="en-GB"/>
        </w:rPr>
        <w:t>3</w:t>
      </w:r>
      <w:r w:rsidR="00B62F6D" w:rsidRPr="00812783">
        <w:rPr>
          <w:rFonts w:ascii="Times New Roman" w:eastAsia="Times New Roman" w:hAnsi="Times New Roman" w:cs="Times New Roman"/>
          <w:b/>
          <w:bCs/>
          <w:color w:val="333333"/>
          <w:sz w:val="27"/>
          <w:szCs w:val="27"/>
          <w:lang w:val="en-GB" w:eastAsia="fr-FR"/>
        </w:rPr>
        <w:t xml:space="preserve">. </w:t>
      </w:r>
      <w:r w:rsidR="00B62F6D">
        <w:rPr>
          <w:rFonts w:ascii="Times New Roman" w:eastAsia="Times New Roman" w:hAnsi="Times New Roman" w:cs="Times New Roman"/>
          <w:b/>
          <w:bCs/>
          <w:color w:val="333333"/>
          <w:sz w:val="27"/>
          <w:szCs w:val="27"/>
          <w:lang w:val="en-GB" w:eastAsia="fr-FR"/>
        </w:rPr>
        <w:t>Medical conditions</w:t>
      </w:r>
      <w:r w:rsidR="00B62F6D" w:rsidRPr="00F805C6">
        <w:rPr>
          <w:rFonts w:ascii="Times New Roman" w:eastAsia="Times New Roman" w:hAnsi="Times New Roman" w:cs="Times New Roman"/>
          <w:b/>
          <w:bCs/>
          <w:color w:val="333333"/>
          <w:sz w:val="27"/>
          <w:szCs w:val="27"/>
          <w:lang w:val="en-GB" w:eastAsia="fr-FR"/>
        </w:rPr>
        <w:t xml:space="preserve"> reported by the HCWs and GP in Guinea</w:t>
      </w:r>
      <w:r w:rsidR="00B62F6D" w:rsidRPr="00812783">
        <w:rPr>
          <w:rFonts w:ascii="Times New Roman" w:eastAsia="Times New Roman" w:hAnsi="Times New Roman" w:cs="Times New Roman"/>
          <w:b/>
          <w:bCs/>
          <w:color w:val="333333"/>
          <w:sz w:val="27"/>
          <w:szCs w:val="27"/>
          <w:lang w:val="en-GB" w:eastAsia="fr-FR"/>
        </w:rPr>
        <w:t xml:space="preserve">. </w:t>
      </w:r>
    </w:p>
    <w:tbl>
      <w:tblPr>
        <w:tblW w:w="7049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7"/>
        <w:gridCol w:w="980"/>
        <w:gridCol w:w="954"/>
        <w:gridCol w:w="779"/>
        <w:gridCol w:w="1359"/>
      </w:tblGrid>
      <w:tr w:rsidR="00B62F6D" w:rsidRPr="00D71B1E" w14:paraId="580C3F49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0082EAB2" w14:textId="77777777" w:rsidR="00B62F6D" w:rsidRPr="00812783" w:rsidRDefault="00B62F6D" w:rsidP="007C4BF8">
            <w:pPr>
              <w:spacing w:before="150" w:after="150" w:line="200" w:lineRule="exact"/>
              <w:ind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39725973" w14:textId="77777777" w:rsidR="00B62F6D" w:rsidRPr="00812783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72DE5FC0" w14:textId="77777777" w:rsidR="00B62F6D" w:rsidRPr="00812783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</w:pPr>
          </w:p>
        </w:tc>
      </w:tr>
      <w:tr w:rsidR="00B62F6D" w:rsidRPr="008B4B87" w14:paraId="1BC223B5" w14:textId="77777777" w:rsidTr="007C4BF8">
        <w:trPr>
          <w:tblHeader/>
        </w:trPr>
        <w:tc>
          <w:tcPr>
            <w:tcW w:w="3636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  <w:hideMark/>
          </w:tcPr>
          <w:p w14:paraId="68E4BB25" w14:textId="77777777" w:rsidR="00B62F6D" w:rsidRPr="008B4B87" w:rsidRDefault="00B62F6D" w:rsidP="007C4BF8">
            <w:pPr>
              <w:spacing w:after="0" w:line="200" w:lineRule="exact"/>
              <w:contextualSpacing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</w:pPr>
            <w:proofErr w:type="spellStart"/>
            <w:r w:rsidRPr="008B4B87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  <w:t>Characteristic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</w:tcPr>
          <w:p w14:paraId="29EC5C4D" w14:textId="77777777" w:rsidR="00B62F6D" w:rsidRPr="008B4B87" w:rsidRDefault="00B62F6D" w:rsidP="007C4BF8">
            <w:pPr>
              <w:spacing w:after="0" w:line="200" w:lineRule="exact"/>
              <w:contextualSpacing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  <w:t xml:space="preserve">        </w:t>
            </w:r>
            <w:proofErr w:type="spellStart"/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  <w:t>HCW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</w:tcPr>
          <w:p w14:paraId="6B9DB1FD" w14:textId="77777777" w:rsidR="00B62F6D" w:rsidRPr="008B4B87" w:rsidRDefault="00B62F6D" w:rsidP="007C4BF8">
            <w:pPr>
              <w:spacing w:after="0" w:line="200" w:lineRule="exact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  <w:t>GP</w:t>
            </w:r>
          </w:p>
        </w:tc>
      </w:tr>
      <w:tr w:rsidR="00B62F6D" w:rsidRPr="008B4B87" w14:paraId="63762ACE" w14:textId="77777777" w:rsidTr="007C4BF8">
        <w:trPr>
          <w:tblHeader/>
        </w:trPr>
        <w:tc>
          <w:tcPr>
            <w:tcW w:w="3636" w:type="dxa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</w:tcPr>
          <w:p w14:paraId="01E0A6B5" w14:textId="77777777" w:rsidR="00B62F6D" w:rsidRPr="008B4B87" w:rsidRDefault="00B62F6D" w:rsidP="007C4BF8">
            <w:pPr>
              <w:spacing w:after="0" w:line="200" w:lineRule="exact"/>
              <w:contextualSpacing/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</w:tcPr>
          <w:p w14:paraId="226819F7" w14:textId="77777777" w:rsidR="00B62F6D" w:rsidRPr="008B4B87" w:rsidRDefault="00B62F6D" w:rsidP="007C4BF8">
            <w:pPr>
              <w:spacing w:after="0" w:line="200" w:lineRule="exact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  <w:t>N = 3,5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</w:tcPr>
          <w:p w14:paraId="0EB8D2A8" w14:textId="77777777" w:rsidR="00B62F6D" w:rsidRPr="008B4B87" w:rsidRDefault="00B62F6D" w:rsidP="007C4BF8">
            <w:pPr>
              <w:spacing w:after="0" w:line="200" w:lineRule="exact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  <w:t>N = 3,663</w:t>
            </w:r>
          </w:p>
        </w:tc>
      </w:tr>
      <w:tr w:rsidR="00B62F6D" w:rsidRPr="008B4B87" w14:paraId="3AAAAE4F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47550E62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proofErr w:type="spell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Diabetes</w:t>
            </w:r>
            <w:proofErr w:type="spellEnd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25158E82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4708E0F3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</w:tr>
      <w:tr w:rsidR="00B62F6D" w:rsidRPr="008B4B87" w14:paraId="15DEC760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0EDD2FB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Yes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EC3CF8E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83 (2.3%)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8FE7BC3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14 (3.1%)</w:t>
            </w:r>
          </w:p>
        </w:tc>
      </w:tr>
      <w:tr w:rsidR="00B62F6D" w:rsidRPr="008B4B87" w14:paraId="6F9D5FCB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E93780E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No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A71842F" w14:textId="77777777" w:rsidR="00B62F6D" w:rsidRPr="008B4B87" w:rsidRDefault="00B62F6D" w:rsidP="007C4BF8">
            <w:pPr>
              <w:spacing w:before="150" w:after="150" w:line="200" w:lineRule="exact"/>
              <w:ind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3464 (97.7%)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0FE8C369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 3549 (96.9%)</w:t>
            </w:r>
          </w:p>
        </w:tc>
      </w:tr>
      <w:tr w:rsidR="00B62F6D" w:rsidRPr="008B4B87" w14:paraId="222C6F46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0370E7FC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Hypertension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D805E21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60A7D893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</w:tr>
      <w:tr w:rsidR="00B62F6D" w:rsidRPr="008B4B87" w14:paraId="11E872CE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DB58B2D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Yes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8A90068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54 (4.3%)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681856C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49 (6.8%)</w:t>
            </w:r>
          </w:p>
        </w:tc>
      </w:tr>
      <w:tr w:rsidR="00B62F6D" w:rsidRPr="008B4B87" w14:paraId="5A791CFA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D88F1E6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</w:t>
            </w: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No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29B4CCB6" w14:textId="77777777" w:rsidR="00B62F6D" w:rsidRPr="008B4B87" w:rsidRDefault="00B62F6D" w:rsidP="007C4BF8">
            <w:pPr>
              <w:spacing w:before="150" w:after="150" w:line="200" w:lineRule="exact"/>
              <w:ind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3393 (95.7%)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81E38E3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 3414 (93.2%)</w:t>
            </w:r>
          </w:p>
        </w:tc>
      </w:tr>
      <w:tr w:rsidR="00B62F6D" w:rsidRPr="008B4B87" w14:paraId="42898B87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73598BB8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proofErr w:type="spell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Obesity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4D51F712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5C8056A9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</w:tr>
      <w:tr w:rsidR="00B62F6D" w:rsidRPr="008B4B87" w14:paraId="0AF496B9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1BA96BB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Yes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E3551DC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613 (17%)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E923B2A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897 (24%)</w:t>
            </w:r>
          </w:p>
        </w:tc>
      </w:tr>
      <w:tr w:rsidR="00B62F6D" w:rsidRPr="008B4B87" w14:paraId="4934B806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6446F03A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No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07AC3AE" w14:textId="77777777" w:rsidR="00B62F6D" w:rsidRPr="008B4B87" w:rsidRDefault="00B62F6D" w:rsidP="007C4BF8">
            <w:pPr>
              <w:spacing w:before="150" w:after="150" w:line="200" w:lineRule="exact"/>
              <w:ind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 2934 (83</w:t>
            </w:r>
            <w:proofErr w:type="gram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%)   </w:t>
            </w:r>
            <w:proofErr w:type="gramEnd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     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50B19F2F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  2766 (86%)</w:t>
            </w:r>
          </w:p>
        </w:tc>
      </w:tr>
      <w:tr w:rsidR="00B62F6D" w:rsidRPr="008B4B87" w14:paraId="07356B13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068491E1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proofErr w:type="spell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Asthma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26DD1418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0A58AEC5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</w:tr>
      <w:tr w:rsidR="00B62F6D" w:rsidRPr="008B4B87" w14:paraId="1234CD20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7597186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Yes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D64EF4F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23 (3.5%)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43D6412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03 (2.8%)</w:t>
            </w:r>
          </w:p>
        </w:tc>
      </w:tr>
      <w:tr w:rsidR="00B62F6D" w:rsidRPr="008B4B87" w14:paraId="70EE4F0E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0EADFC26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No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43AF0822" w14:textId="77777777" w:rsidR="00B62F6D" w:rsidRPr="008B4B87" w:rsidRDefault="00B62F6D" w:rsidP="007C4BF8">
            <w:pPr>
              <w:spacing w:before="150" w:after="150" w:line="200" w:lineRule="exact"/>
              <w:ind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 3424 (96.5%)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2CD7E163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  3560 (97.2%)</w:t>
            </w:r>
          </w:p>
        </w:tc>
      </w:tr>
      <w:tr w:rsidR="00B62F6D" w:rsidRPr="008B4B87" w14:paraId="385A7CBE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015BBFDB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proofErr w:type="spell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Oth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er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</w:t>
            </w:r>
            <w:proofErr w:type="spell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allerg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ic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conditions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37DBDA19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084ACB00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</w:tr>
      <w:tr w:rsidR="00B62F6D" w:rsidRPr="008B4B87" w14:paraId="0E8E32DC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2705247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 Yes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A112BAF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664 (19%)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FC5B3C3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649 (18%)</w:t>
            </w:r>
          </w:p>
        </w:tc>
      </w:tr>
      <w:tr w:rsidR="00B62F6D" w:rsidRPr="008B4B87" w14:paraId="41D35266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0041CE82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  No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779C079F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2883 (81</w:t>
            </w:r>
            <w:proofErr w:type="gram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%)   </w:t>
            </w:r>
            <w:proofErr w:type="gramEnd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37DD5A05" w14:textId="77777777" w:rsidR="00B62F6D" w:rsidRPr="008B4B87" w:rsidRDefault="00B62F6D" w:rsidP="007C4BF8">
            <w:pPr>
              <w:spacing w:before="150" w:after="150" w:line="200" w:lineRule="exact"/>
              <w:ind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    3014 (82%)</w:t>
            </w:r>
          </w:p>
        </w:tc>
      </w:tr>
      <w:tr w:rsidR="00B62F6D" w:rsidRPr="008B4B87" w14:paraId="3ED16211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630CF210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proofErr w:type="spell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Other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</w:t>
            </w:r>
            <w:proofErr w:type="spell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chr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onic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</w:t>
            </w:r>
            <w:proofErr w:type="spell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dis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eases</w:t>
            </w:r>
            <w:proofErr w:type="spellEnd"/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02AF35F2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6B52822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</w:tr>
      <w:tr w:rsidR="00B62F6D" w:rsidRPr="008B4B87" w14:paraId="46582823" w14:textId="77777777" w:rsidTr="007C4BF8">
        <w:tc>
          <w:tcPr>
            <w:tcW w:w="2977" w:type="dxa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1ABFC1F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 Yes 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DF3F1DA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336 (9.5%)</w:t>
            </w:r>
          </w:p>
        </w:tc>
        <w:tc>
          <w:tcPr>
            <w:tcW w:w="0" w:type="auto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29201B4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342 (9.3%)</w:t>
            </w:r>
          </w:p>
        </w:tc>
      </w:tr>
      <w:tr w:rsidR="00B62F6D" w:rsidRPr="008B4B87" w14:paraId="6AC09003" w14:textId="77777777" w:rsidTr="007C4BF8">
        <w:trPr>
          <w:trHeight w:val="336"/>
        </w:trPr>
        <w:tc>
          <w:tcPr>
            <w:tcW w:w="2977" w:type="dxa"/>
            <w:tcBorders>
              <w:bottom w:val="single" w:sz="4" w:space="0" w:color="auto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3F08A713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  No </w:t>
            </w: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49FE4E02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3211 (80.5%)</w:t>
            </w: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3C036EDB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  3021(80.7%)</w:t>
            </w:r>
          </w:p>
        </w:tc>
      </w:tr>
    </w:tbl>
    <w:p w14:paraId="57859D53" w14:textId="6D2F11B6" w:rsidR="00B62F6D" w:rsidRPr="00CA370D" w:rsidRDefault="00B62F6D" w:rsidP="00B62F6D">
      <w:pPr>
        <w:rPr>
          <w:lang w:val="en-GB"/>
        </w:rPr>
      </w:pPr>
      <w:r w:rsidRPr="00617F5D">
        <w:rPr>
          <w:rFonts w:ascii="Times New Roman" w:eastAsia="Times New Roman" w:hAnsi="Times New Roman" w:cs="Times New Roman"/>
          <w:b/>
          <w:bCs/>
          <w:color w:val="333333"/>
          <w:sz w:val="20"/>
          <w:szCs w:val="20"/>
          <w:lang w:val="en-GB" w:eastAsia="fr-FR"/>
        </w:rPr>
        <w:t xml:space="preserve">HCWs. Healthcare </w:t>
      </w:r>
      <w:proofErr w:type="gramStart"/>
      <w:r w:rsidRPr="00617F5D">
        <w:rPr>
          <w:rFonts w:ascii="Times New Roman" w:eastAsia="Times New Roman" w:hAnsi="Times New Roman" w:cs="Times New Roman"/>
          <w:b/>
          <w:bCs/>
          <w:color w:val="333333"/>
          <w:sz w:val="20"/>
          <w:szCs w:val="20"/>
          <w:lang w:val="en-GB" w:eastAsia="fr-FR"/>
        </w:rPr>
        <w:t>workers ;</w:t>
      </w:r>
      <w:proofErr w:type="gramEnd"/>
      <w:r w:rsidRPr="00617F5D">
        <w:rPr>
          <w:rFonts w:ascii="Times New Roman" w:eastAsia="Times New Roman" w:hAnsi="Times New Roman" w:cs="Times New Roman"/>
          <w:b/>
          <w:bCs/>
          <w:color w:val="333333"/>
          <w:sz w:val="20"/>
          <w:szCs w:val="20"/>
          <w:lang w:val="en-GB" w:eastAsia="fr-FR"/>
        </w:rPr>
        <w:t xml:space="preserve"> GP. General population</w:t>
      </w:r>
    </w:p>
    <w:p w14:paraId="0D41C7E9" w14:textId="77777777" w:rsidR="007A42B0" w:rsidRDefault="007A42B0" w:rsidP="00B62F6D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FD7CB1E" w14:textId="77777777" w:rsidR="007A42B0" w:rsidRDefault="007A42B0" w:rsidP="00B62F6D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FB5BBA4" w14:textId="77777777" w:rsidR="007A42B0" w:rsidRDefault="007A42B0" w:rsidP="00B62F6D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BF163A0" w14:textId="14983F01" w:rsidR="00B62F6D" w:rsidRPr="000E427A" w:rsidRDefault="00B62F6D" w:rsidP="00B62F6D">
      <w:pPr>
        <w:rPr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Additional file</w:t>
      </w:r>
      <w:r>
        <w:rPr>
          <w:rFonts w:ascii="Times New Roman" w:eastAsia="Times New Roman" w:hAnsi="Times New Roman" w:cs="Times New Roman"/>
          <w:b/>
          <w:bCs/>
          <w:color w:val="333333"/>
          <w:sz w:val="27"/>
          <w:szCs w:val="27"/>
          <w:lang w:val="en-GB" w:eastAsia="fr-FR"/>
        </w:rPr>
        <w:t xml:space="preserve"> 4. </w:t>
      </w:r>
      <w:r w:rsidRPr="008363E1">
        <w:rPr>
          <w:rFonts w:ascii="Times New Roman" w:eastAsia="Times New Roman" w:hAnsi="Times New Roman" w:cs="Times New Roman"/>
          <w:b/>
          <w:bCs/>
          <w:color w:val="333333"/>
          <w:sz w:val="27"/>
          <w:szCs w:val="27"/>
          <w:lang w:val="en-GB" w:eastAsia="fr-FR"/>
        </w:rPr>
        <w:t>Factors related to COVID</w:t>
      </w:r>
      <w:r>
        <w:rPr>
          <w:rFonts w:ascii="Times New Roman" w:eastAsia="Times New Roman" w:hAnsi="Times New Roman" w:cs="Times New Roman"/>
          <w:b/>
          <w:bCs/>
          <w:color w:val="333333"/>
          <w:sz w:val="27"/>
          <w:szCs w:val="27"/>
          <w:lang w:val="en-GB" w:eastAsia="fr-FR"/>
        </w:rPr>
        <w:t>-</w:t>
      </w:r>
      <w:r w:rsidRPr="008363E1">
        <w:rPr>
          <w:rFonts w:ascii="Times New Roman" w:eastAsia="Times New Roman" w:hAnsi="Times New Roman" w:cs="Times New Roman"/>
          <w:b/>
          <w:bCs/>
          <w:color w:val="333333"/>
          <w:sz w:val="27"/>
          <w:szCs w:val="27"/>
          <w:lang w:val="en-GB" w:eastAsia="fr-FR"/>
        </w:rPr>
        <w:t xml:space="preserve">19 </w:t>
      </w:r>
      <w:r>
        <w:rPr>
          <w:rFonts w:ascii="Times New Roman" w:eastAsia="Times New Roman" w:hAnsi="Times New Roman" w:cs="Times New Roman"/>
          <w:b/>
          <w:bCs/>
          <w:color w:val="333333"/>
          <w:sz w:val="27"/>
          <w:szCs w:val="27"/>
          <w:lang w:val="en-GB" w:eastAsia="fr-FR"/>
        </w:rPr>
        <w:t>and vaccine among HCWs and GP.</w:t>
      </w:r>
    </w:p>
    <w:tbl>
      <w:tblPr>
        <w:tblW w:w="8999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0"/>
        <w:gridCol w:w="1473"/>
        <w:gridCol w:w="1986"/>
        <w:gridCol w:w="40"/>
        <w:gridCol w:w="1416"/>
        <w:gridCol w:w="2134"/>
      </w:tblGrid>
      <w:tr w:rsidR="00B62F6D" w:rsidRPr="00D71B1E" w14:paraId="440A5762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3687CF3C" w14:textId="77777777" w:rsidR="00B62F6D" w:rsidRPr="000E427A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3261009" w14:textId="77777777" w:rsidR="00B62F6D" w:rsidRPr="000E427A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</w:tcPr>
          <w:p w14:paraId="3641D793" w14:textId="77777777" w:rsidR="00B62F6D" w:rsidRPr="000E427A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6F805FC" w14:textId="77777777" w:rsidR="00B62F6D" w:rsidRPr="000E427A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</w:pPr>
          </w:p>
        </w:tc>
      </w:tr>
      <w:tr w:rsidR="00B62F6D" w:rsidRPr="008B4B87" w14:paraId="5BBCB575" w14:textId="77777777" w:rsidTr="007C4BF8">
        <w:trPr>
          <w:tblHeader/>
        </w:trPr>
        <w:tc>
          <w:tcPr>
            <w:tcW w:w="3702" w:type="dxa"/>
            <w:gridSpan w:val="3"/>
            <w:tcBorders>
              <w:top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  <w:hideMark/>
          </w:tcPr>
          <w:p w14:paraId="5BC72557" w14:textId="77777777" w:rsidR="00B62F6D" w:rsidRPr="008B4B87" w:rsidRDefault="00B62F6D" w:rsidP="007C4BF8">
            <w:pPr>
              <w:spacing w:after="0" w:line="200" w:lineRule="exact"/>
              <w:contextualSpacing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</w:pPr>
            <w:proofErr w:type="spellStart"/>
            <w:r w:rsidRPr="008B4B87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  <w:t>Characteristic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01F0532D" w14:textId="77777777" w:rsidR="00B62F6D" w:rsidRDefault="00B62F6D" w:rsidP="007C4BF8">
            <w:pPr>
              <w:spacing w:after="0" w:line="200" w:lineRule="exact"/>
              <w:contextualSpacing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</w:tcPr>
          <w:p w14:paraId="7BB38D48" w14:textId="77777777" w:rsidR="00B62F6D" w:rsidRPr="008B4B87" w:rsidRDefault="00B62F6D" w:rsidP="007C4BF8">
            <w:pPr>
              <w:spacing w:after="0" w:line="200" w:lineRule="exact"/>
              <w:contextualSpacing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  <w:t xml:space="preserve">        </w:t>
            </w:r>
            <w:proofErr w:type="spellStart"/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  <w:t>HCW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</w:tcPr>
          <w:p w14:paraId="323FFC3E" w14:textId="77777777" w:rsidR="00B62F6D" w:rsidRPr="008B4B87" w:rsidRDefault="00B62F6D" w:rsidP="007C4BF8">
            <w:pPr>
              <w:spacing w:after="0" w:line="200" w:lineRule="exact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fr-FR"/>
              </w:rPr>
              <w:t>GP</w:t>
            </w:r>
          </w:p>
        </w:tc>
      </w:tr>
      <w:tr w:rsidR="00B62F6D" w:rsidRPr="008B4B87" w14:paraId="0235B6A3" w14:textId="77777777" w:rsidTr="007C4BF8">
        <w:trPr>
          <w:tblHeader/>
        </w:trPr>
        <w:tc>
          <w:tcPr>
            <w:tcW w:w="3702" w:type="dxa"/>
            <w:gridSpan w:val="3"/>
            <w:tcBorders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</w:tcPr>
          <w:p w14:paraId="718A28A9" w14:textId="77777777" w:rsidR="00B62F6D" w:rsidRPr="008B4B87" w:rsidRDefault="00B62F6D" w:rsidP="007C4BF8">
            <w:pPr>
              <w:spacing w:after="0" w:line="200" w:lineRule="exact"/>
              <w:contextualSpacing/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</w:tcPr>
          <w:p w14:paraId="5C46CF75" w14:textId="77777777" w:rsidR="00B62F6D" w:rsidRPr="008B4B87" w:rsidRDefault="00B62F6D" w:rsidP="007C4BF8">
            <w:pPr>
              <w:spacing w:after="0" w:line="200" w:lineRule="exact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</w:tcPr>
          <w:p w14:paraId="2391A348" w14:textId="77777777" w:rsidR="00B62F6D" w:rsidRPr="008B4B87" w:rsidRDefault="00B62F6D" w:rsidP="007C4BF8">
            <w:pPr>
              <w:spacing w:after="0" w:line="200" w:lineRule="exact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  <w:t>N = 3,5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vAlign w:val="bottom"/>
          </w:tcPr>
          <w:p w14:paraId="2531CA97" w14:textId="77777777" w:rsidR="00B62F6D" w:rsidRPr="008B4B87" w:rsidRDefault="00B62F6D" w:rsidP="007C4BF8">
            <w:pPr>
              <w:spacing w:after="0" w:line="200" w:lineRule="exact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fr-FR"/>
              </w:rPr>
              <w:t>N = 3,663</w:t>
            </w:r>
          </w:p>
        </w:tc>
      </w:tr>
      <w:tr w:rsidR="00B62F6D" w:rsidRPr="001B235B" w14:paraId="3DCC35C1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61AC2C08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Vaccine </w:t>
            </w:r>
            <w:proofErr w:type="spellStart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knowledg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25221E2E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</w:tcPr>
          <w:p w14:paraId="28EC8B13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5A032DE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</w:tr>
      <w:tr w:rsidR="00B62F6D" w:rsidRPr="001B235B" w14:paraId="66CF9D1C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E371569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 Yes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23D575B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609 (45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064CFB5B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2537580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769 (48%)</w:t>
            </w:r>
          </w:p>
        </w:tc>
      </w:tr>
      <w:tr w:rsidR="00B62F6D" w:rsidRPr="001B235B" w14:paraId="4267E4B9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45CB2220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  No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CE8EF22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1938 (55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2F2AA619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232D025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  1894 (52%)</w:t>
            </w:r>
          </w:p>
        </w:tc>
      </w:tr>
      <w:tr w:rsidR="00B62F6D" w:rsidRPr="00D71B1E" w14:paraId="2E660636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26BE5969" w14:textId="77777777" w:rsidR="00B62F6D" w:rsidRPr="00A91BE5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</w:pPr>
            <w:r w:rsidRPr="00A91BE5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  <w:t>Seeking COVID vaccine news i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  <w:t>n the last three days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6F78E091" w14:textId="77777777" w:rsidR="00B62F6D" w:rsidRPr="00A91BE5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</w:tcPr>
          <w:p w14:paraId="0B4C0933" w14:textId="77777777" w:rsidR="00B62F6D" w:rsidRPr="00A91BE5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7F099A01" w14:textId="77777777" w:rsidR="00B62F6D" w:rsidRPr="00A91BE5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</w:pPr>
          </w:p>
        </w:tc>
      </w:tr>
      <w:tr w:rsidR="00B62F6D" w:rsidRPr="001B235B" w14:paraId="12DCD5E8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B09042F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val="en-GB" w:eastAsia="fr-FR"/>
              </w:rPr>
              <w:t xml:space="preserve">   </w:t>
            </w: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Yes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3F24C40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,254 (64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41641089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6DB3714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,025 (55%)</w:t>
            </w:r>
          </w:p>
        </w:tc>
      </w:tr>
      <w:tr w:rsidR="00B62F6D" w:rsidRPr="001B235B" w14:paraId="4E806BC1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3D06DE61" w14:textId="77777777" w:rsidR="00B62F6D" w:rsidRPr="00B16D8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B16D8D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 xml:space="preserve">    No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4B8DF273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1293 (36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1F9AFCFF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</w:tcPr>
          <w:p w14:paraId="17E88699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  1638 (45%)</w:t>
            </w:r>
          </w:p>
        </w:tc>
      </w:tr>
      <w:tr w:rsidR="00B62F6D" w:rsidRPr="001B235B" w14:paraId="206722EE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FB2B297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Percep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tion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57A1EC6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</w:tcPr>
          <w:p w14:paraId="68FB7C8D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2E61959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</w:tr>
      <w:tr w:rsidR="00B62F6D" w:rsidRPr="001B235B" w14:paraId="251DDE7F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FB3D5C2" w14:textId="77777777" w:rsidR="00B62F6D" w:rsidRPr="00BC6A57" w:rsidRDefault="00B62F6D" w:rsidP="007C4BF8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hAnsi="Times New Roman" w:cs="Times New Roman"/>
              </w:rPr>
            </w:pPr>
            <w:r w:rsidRPr="00BC6A57">
              <w:rPr>
                <w:rFonts w:ascii="Times New Roman" w:hAnsi="Times New Roman" w:cs="Times New Roman"/>
              </w:rPr>
              <w:t xml:space="preserve">Positive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11C5064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746 (49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5644C8CB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7D803FE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774 (48%)</w:t>
            </w:r>
          </w:p>
        </w:tc>
      </w:tr>
      <w:tr w:rsidR="00B62F6D" w:rsidRPr="001B235B" w14:paraId="391D8A14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5ED82F6" w14:textId="77777777" w:rsidR="00B62F6D" w:rsidRPr="00BC6A57" w:rsidRDefault="00B62F6D" w:rsidP="007C4BF8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BC6A57">
              <w:rPr>
                <w:rFonts w:ascii="Times New Roman" w:hAnsi="Times New Roman" w:cs="Times New Roman"/>
              </w:rPr>
              <w:t>Negative</w:t>
            </w:r>
            <w:proofErr w:type="spellEnd"/>
            <w:r w:rsidRPr="00BC6A5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3C5BC29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801 (51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53D02B7D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42135E5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889 (52%)</w:t>
            </w:r>
          </w:p>
        </w:tc>
      </w:tr>
      <w:tr w:rsidR="00B62F6D" w:rsidRPr="001B235B" w14:paraId="368DA5E5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D46ECB8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proofErr w:type="spell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Negat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ive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at</w:t>
            </w: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t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itud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4F4254F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</w:tcPr>
          <w:p w14:paraId="05483912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EC21432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</w:tr>
      <w:tr w:rsidR="00B62F6D" w:rsidRPr="001B235B" w14:paraId="69B7E757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32212F6" w14:textId="77777777" w:rsidR="00B62F6D" w:rsidRPr="00BC6A57" w:rsidRDefault="00B62F6D" w:rsidP="007C4BF8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BC6A57">
              <w:rPr>
                <w:rFonts w:ascii="Times New Roman" w:hAnsi="Times New Roman" w:cs="Times New Roman"/>
              </w:rPr>
              <w:t>Less</w:t>
            </w:r>
            <w:proofErr w:type="spellEnd"/>
            <w:r w:rsidRPr="00BC6A5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6A57">
              <w:rPr>
                <w:rFonts w:ascii="Times New Roman" w:hAnsi="Times New Roman" w:cs="Times New Roman"/>
              </w:rPr>
              <w:t>negativ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D3E6039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891 (53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5CFE6A75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746FF2B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961 (54%)</w:t>
            </w:r>
          </w:p>
        </w:tc>
      </w:tr>
      <w:tr w:rsidR="00B62F6D" w:rsidRPr="001B235B" w14:paraId="7C066C14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F32E2D3" w14:textId="77777777" w:rsidR="00B62F6D" w:rsidRPr="00BC6A57" w:rsidRDefault="00B62F6D" w:rsidP="007C4BF8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hAnsi="Times New Roman" w:cs="Times New Roman"/>
              </w:rPr>
            </w:pPr>
            <w:r w:rsidRPr="00BC6A57">
              <w:rPr>
                <w:rFonts w:ascii="Times New Roman" w:hAnsi="Times New Roman" w:cs="Times New Roman"/>
              </w:rPr>
              <w:t xml:space="preserve">Much </w:t>
            </w:r>
            <w:proofErr w:type="spellStart"/>
            <w:r w:rsidRPr="00BC6A57">
              <w:rPr>
                <w:rFonts w:ascii="Times New Roman" w:hAnsi="Times New Roman" w:cs="Times New Roman"/>
              </w:rPr>
              <w:t>negativ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E3499E8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656 (47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730150A4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47F8B0F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702 (46%)</w:t>
            </w:r>
          </w:p>
        </w:tc>
      </w:tr>
      <w:tr w:rsidR="00B62F6D" w:rsidRPr="001B235B" w14:paraId="77EB2518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D6D2CDC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Pos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itive </w:t>
            </w: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att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itud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05EB57D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</w:tcPr>
          <w:p w14:paraId="4C652D6A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08C0D67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</w:tr>
      <w:tr w:rsidR="00B62F6D" w:rsidRPr="001B235B" w14:paraId="477D5BCE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2FB1384" w14:textId="77777777" w:rsidR="00B62F6D" w:rsidRPr="00BC6A57" w:rsidRDefault="00B62F6D" w:rsidP="007C4BF8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BC6A57">
              <w:rPr>
                <w:rFonts w:ascii="Times New Roman" w:hAnsi="Times New Roman" w:cs="Times New Roman"/>
              </w:rPr>
              <w:t>Less</w:t>
            </w:r>
            <w:proofErr w:type="spellEnd"/>
            <w:r w:rsidRPr="00BC6A57">
              <w:rPr>
                <w:rFonts w:ascii="Times New Roman" w:hAnsi="Times New Roman" w:cs="Times New Roman"/>
              </w:rPr>
              <w:t xml:space="preserve"> positiv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52863ED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,603 (73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398E650C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6C7510E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597 (16%)</w:t>
            </w:r>
          </w:p>
        </w:tc>
      </w:tr>
      <w:tr w:rsidR="00B62F6D" w:rsidRPr="001B235B" w14:paraId="70FD6F8F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F37BFE2" w14:textId="77777777" w:rsidR="00B62F6D" w:rsidRPr="00BC6A57" w:rsidRDefault="00B62F6D" w:rsidP="007C4BF8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hAnsi="Times New Roman" w:cs="Times New Roman"/>
              </w:rPr>
            </w:pPr>
            <w:r w:rsidRPr="00BC6A57">
              <w:rPr>
                <w:rFonts w:ascii="Times New Roman" w:hAnsi="Times New Roman" w:cs="Times New Roman"/>
              </w:rPr>
              <w:t>Much positiv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8C916F9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944 (27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25830814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ED9B4E5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3,066 (84%)</w:t>
            </w:r>
          </w:p>
        </w:tc>
      </w:tr>
      <w:tr w:rsidR="00B62F6D" w:rsidRPr="001B235B" w14:paraId="2B661B30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5ADADE5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bookmarkStart w:id="1" w:name="_Hlk112526207"/>
            <w:proofErr w:type="spellStart"/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Norm</w:t>
            </w:r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s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</w:t>
            </w:r>
            <w:bookmarkEnd w:id="1"/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2F5083A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</w:tcPr>
          <w:p w14:paraId="7D497155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58DC909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</w:tr>
      <w:tr w:rsidR="00B62F6D" w:rsidRPr="001B235B" w14:paraId="3109AC0B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72DCDC4" w14:textId="77777777" w:rsidR="00B62F6D" w:rsidRPr="00F162D2" w:rsidRDefault="00B62F6D" w:rsidP="007C4BF8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162D2">
              <w:rPr>
                <w:rFonts w:ascii="Times New Roman" w:hAnsi="Times New Roman" w:cs="Times New Roman"/>
              </w:rPr>
              <w:t>Less</w:t>
            </w:r>
            <w:proofErr w:type="spellEnd"/>
            <w:r w:rsidRPr="00F162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162D2">
              <w:rPr>
                <w:rFonts w:ascii="Times New Roman" w:hAnsi="Times New Roman" w:cs="Times New Roman"/>
              </w:rPr>
              <w:t>favo</w:t>
            </w:r>
            <w:r>
              <w:rPr>
                <w:rFonts w:ascii="Times New Roman" w:hAnsi="Times New Roman" w:cs="Times New Roman"/>
              </w:rPr>
              <w:t>u</w:t>
            </w:r>
            <w:r w:rsidRPr="00F162D2">
              <w:rPr>
                <w:rFonts w:ascii="Times New Roman" w:hAnsi="Times New Roman" w:cs="Times New Roman"/>
              </w:rPr>
              <w:t>rabl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33B9D11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692 (48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210545E2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256A520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927 (53%)</w:t>
            </w:r>
          </w:p>
        </w:tc>
      </w:tr>
      <w:tr w:rsidR="00B62F6D" w:rsidRPr="001B235B" w14:paraId="3CA8EA3A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B19FFA8" w14:textId="77777777" w:rsidR="00B62F6D" w:rsidRPr="00F162D2" w:rsidRDefault="00B62F6D" w:rsidP="007C4BF8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162D2">
              <w:rPr>
                <w:rFonts w:ascii="Times New Roman" w:hAnsi="Times New Roman" w:cs="Times New Roman"/>
              </w:rPr>
              <w:t>Favo</w:t>
            </w:r>
            <w:r>
              <w:rPr>
                <w:rFonts w:ascii="Times New Roman" w:hAnsi="Times New Roman" w:cs="Times New Roman"/>
              </w:rPr>
              <w:t>u</w:t>
            </w:r>
            <w:r w:rsidRPr="00F162D2">
              <w:rPr>
                <w:rFonts w:ascii="Times New Roman" w:hAnsi="Times New Roman" w:cs="Times New Roman"/>
              </w:rPr>
              <w:t>rable</w:t>
            </w:r>
            <w:proofErr w:type="spellEnd"/>
            <w:r w:rsidRPr="00F162D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0F71ABD2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855 (52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16D95E53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C04511F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736 (47%)</w:t>
            </w:r>
          </w:p>
        </w:tc>
      </w:tr>
      <w:tr w:rsidR="00B62F6D" w:rsidRPr="00D71B1E" w14:paraId="14D11891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72E965A" w14:textId="77777777" w:rsidR="00B62F6D" w:rsidRPr="00CA530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</w:pPr>
            <w:bookmarkStart w:id="2" w:name="_Hlk112526347"/>
            <w:r w:rsidRPr="00CA530D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  <w:t>Ability to get the vaccine</w:t>
            </w:r>
            <w:bookmarkEnd w:id="2"/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14AC806" w14:textId="77777777" w:rsidR="00B62F6D" w:rsidRPr="00CA530D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val="en-GB"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</w:tcPr>
          <w:p w14:paraId="7CE85309" w14:textId="77777777" w:rsidR="00B62F6D" w:rsidRPr="00CA530D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7C67DB2" w14:textId="77777777" w:rsidR="00B62F6D" w:rsidRPr="00CA530D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fr-FR"/>
              </w:rPr>
            </w:pPr>
          </w:p>
        </w:tc>
      </w:tr>
      <w:tr w:rsidR="00B62F6D" w:rsidRPr="001B235B" w14:paraId="1EE27B88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4A832BE" w14:textId="77777777" w:rsidR="00B62F6D" w:rsidRPr="00F162D2" w:rsidRDefault="00B62F6D" w:rsidP="007C4BF8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hAnsi="Times New Roman" w:cs="Times New Roman"/>
              </w:rPr>
            </w:pPr>
            <w:r w:rsidRPr="00F162D2">
              <w:rPr>
                <w:rFonts w:ascii="Times New Roman" w:hAnsi="Times New Roman" w:cs="Times New Roman"/>
              </w:rPr>
              <w:t>Not abl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3AF621D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3,081 (87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6A53CA20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B7E146E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340 (37%)</w:t>
            </w:r>
          </w:p>
        </w:tc>
      </w:tr>
      <w:tr w:rsidR="00B62F6D" w:rsidRPr="001B235B" w14:paraId="2151B77B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71A9D364" w14:textId="77777777" w:rsidR="00B62F6D" w:rsidRPr="00F162D2" w:rsidRDefault="00B62F6D" w:rsidP="007C4BF8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hAnsi="Times New Roman" w:cs="Times New Roman"/>
              </w:rPr>
            </w:pPr>
            <w:r w:rsidRPr="00F162D2">
              <w:rPr>
                <w:rFonts w:ascii="Times New Roman" w:hAnsi="Times New Roman" w:cs="Times New Roman"/>
              </w:rPr>
              <w:t xml:space="preserve">Able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B1F8C01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466 (13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244AD2C3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58458DB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,323 (63%)</w:t>
            </w:r>
          </w:p>
        </w:tc>
      </w:tr>
      <w:tr w:rsidR="00B62F6D" w:rsidRPr="001B235B" w14:paraId="6A512D5C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56F8AF11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Intend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to </w:t>
            </w:r>
            <w:proofErr w:type="spellStart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get</w:t>
            </w:r>
            <w:proofErr w:type="spellEnd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vaccinated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1D6100A9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gridSpan w:val="2"/>
            <w:shd w:val="clear" w:color="auto" w:fill="FFFFFF"/>
          </w:tcPr>
          <w:p w14:paraId="2D6312EF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CDA35DD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</w:tr>
      <w:tr w:rsidR="00B62F6D" w:rsidRPr="001B235B" w14:paraId="7D8A4F77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4746069A" w14:textId="77777777" w:rsidR="00B62F6D" w:rsidRPr="00F162D2" w:rsidRDefault="00B62F6D" w:rsidP="007C4BF8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162D2">
              <w:rPr>
                <w:rFonts w:ascii="Times New Roman" w:hAnsi="Times New Roman" w:cs="Times New Roman"/>
              </w:rPr>
              <w:t>Less</w:t>
            </w:r>
            <w:proofErr w:type="spellEnd"/>
            <w:r w:rsidRPr="00F162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162D2">
              <w:rPr>
                <w:rFonts w:ascii="Times New Roman" w:hAnsi="Times New Roman" w:cs="Times New Roman"/>
              </w:rPr>
              <w:t>intend</w:t>
            </w:r>
            <w:proofErr w:type="spellEnd"/>
            <w:r w:rsidRPr="00F162D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478162A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,401 (68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6DF72963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DFBBCE4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2,039 (56%)</w:t>
            </w:r>
          </w:p>
        </w:tc>
      </w:tr>
      <w:tr w:rsidR="00B62F6D" w:rsidRPr="001B235B" w14:paraId="6914A937" w14:textId="77777777" w:rsidTr="007C4BF8">
        <w:tc>
          <w:tcPr>
            <w:tcW w:w="3285" w:type="dxa"/>
            <w:gridSpan w:val="2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E1783DD" w14:textId="77777777" w:rsidR="00B62F6D" w:rsidRPr="00F162D2" w:rsidRDefault="00B62F6D" w:rsidP="007C4BF8">
            <w:pPr>
              <w:spacing w:before="150" w:after="150" w:line="200" w:lineRule="exact"/>
              <w:ind w:left="150" w:right="150" w:firstLine="150"/>
              <w:contextualSpacing/>
              <w:rPr>
                <w:rFonts w:ascii="Times New Roman" w:hAnsi="Times New Roman" w:cs="Times New Roman"/>
              </w:rPr>
            </w:pPr>
            <w:r w:rsidRPr="00F162D2">
              <w:rPr>
                <w:rFonts w:ascii="Times New Roman" w:hAnsi="Times New Roman" w:cs="Times New Roman"/>
              </w:rPr>
              <w:t xml:space="preserve">More </w:t>
            </w:r>
            <w:proofErr w:type="spellStart"/>
            <w:r w:rsidRPr="00F162D2">
              <w:rPr>
                <w:rFonts w:ascii="Times New Roman" w:hAnsi="Times New Roman" w:cs="Times New Roman"/>
              </w:rPr>
              <w:t>intend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72A8409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146 (32%)</w:t>
            </w:r>
          </w:p>
        </w:tc>
        <w:tc>
          <w:tcPr>
            <w:tcW w:w="0" w:type="auto"/>
            <w:gridSpan w:val="2"/>
            <w:shd w:val="clear" w:color="auto" w:fill="FFFFFF"/>
          </w:tcPr>
          <w:p w14:paraId="25182370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2A14552F" w14:textId="77777777" w:rsidR="00B62F6D" w:rsidRPr="008B4B87" w:rsidRDefault="00B62F6D" w:rsidP="007C4BF8">
            <w:pPr>
              <w:spacing w:before="150" w:after="150" w:line="200" w:lineRule="exact"/>
              <w:ind w:left="150" w:right="150"/>
              <w:contextualSpacing/>
              <w:jc w:val="center"/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</w:pPr>
            <w:r w:rsidRPr="008B4B87">
              <w:rPr>
                <w:rFonts w:ascii="Times New Roman" w:eastAsia="Times New Roman" w:hAnsi="Times New Roman" w:cs="Times New Roman"/>
                <w:color w:val="333333"/>
                <w:sz w:val="27"/>
                <w:szCs w:val="27"/>
                <w:lang w:eastAsia="fr-FR"/>
              </w:rPr>
              <w:t>1,624 (44%)</w:t>
            </w:r>
          </w:p>
        </w:tc>
      </w:tr>
      <w:tr w:rsidR="00B62F6D" w:rsidRPr="008B4B87" w14:paraId="46E5EB83" w14:textId="77777777" w:rsidTr="007C4BF8">
        <w:tc>
          <w:tcPr>
            <w:tcW w:w="1950" w:type="dxa"/>
            <w:tcBorders>
              <w:top w:val="single" w:sz="12" w:space="0" w:color="auto"/>
            </w:tcBorders>
            <w:shd w:val="clear" w:color="auto" w:fill="FFFFFF"/>
          </w:tcPr>
          <w:p w14:paraId="58AC8536" w14:textId="77777777" w:rsidR="00B62F6D" w:rsidRPr="008B4B87" w:rsidRDefault="00B62F6D" w:rsidP="007C4BF8">
            <w:pPr>
              <w:spacing w:after="0" w:line="200" w:lineRule="exact"/>
              <w:contextualSpacing/>
              <w:rPr>
                <w:rFonts w:ascii="Times New Roman" w:eastAsia="Times New Roman" w:hAnsi="Times New Roman" w:cs="Times New Roman"/>
                <w:i/>
                <w:iCs/>
                <w:color w:val="333333"/>
                <w:sz w:val="14"/>
                <w:szCs w:val="14"/>
                <w:vertAlign w:val="superscript"/>
                <w:lang w:eastAsia="fr-FR"/>
              </w:rPr>
            </w:pPr>
          </w:p>
        </w:tc>
        <w:tc>
          <w:tcPr>
            <w:tcW w:w="7049" w:type="dxa"/>
            <w:gridSpan w:val="5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6D7F4779" w14:textId="77777777" w:rsidR="00B62F6D" w:rsidRPr="008B4B87" w:rsidRDefault="00B62F6D" w:rsidP="007C4BF8">
            <w:pPr>
              <w:spacing w:after="0" w:line="200" w:lineRule="exact"/>
              <w:contextualSpacing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bookmarkStart w:id="3" w:name="_Hlk111994936"/>
          </w:p>
        </w:tc>
      </w:tr>
    </w:tbl>
    <w:bookmarkEnd w:id="3"/>
    <w:p w14:paraId="04FFCD58" w14:textId="77777777" w:rsidR="00B62F6D" w:rsidRPr="00790AC8" w:rsidRDefault="00B62F6D" w:rsidP="00B62F6D">
      <w:pPr>
        <w:jc w:val="both"/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</w:pPr>
      <w:r w:rsidRPr="00790AC8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lastRenderedPageBreak/>
        <w:t>Legend. HCWs</w:t>
      </w:r>
      <w:r w:rsidRPr="00790AC8">
        <w:rPr>
          <w:sz w:val="18"/>
          <w:szCs w:val="18"/>
          <w:lang w:val="en-GB"/>
        </w:rPr>
        <w:t xml:space="preserve"> : </w:t>
      </w:r>
      <w:r w:rsidRPr="00790AC8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vaccine knowledge scale (min=5,mean=7., max=10, </w:t>
      </w:r>
      <w:proofErr w:type="spellStart"/>
      <w:r w:rsidRPr="00790AC8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scale≥mean</w:t>
      </w:r>
      <w:proofErr w:type="spellEnd"/>
      <w:r w:rsidRPr="00790AC8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=yes); perception (min=13, mean=43.6,max=65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,</w:t>
      </w:r>
      <w:r w:rsidRPr="00F21C0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 </w:t>
      </w:r>
      <w:proofErr w:type="spellStart"/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scale≥mean</w:t>
      </w:r>
      <w:proofErr w:type="spellEnd"/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=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positive</w:t>
      </w:r>
      <w:r w:rsidRPr="00790AC8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); negative attitude (min=7,mean=18.3, max=35, </w:t>
      </w:r>
      <w:proofErr w:type="spellStart"/>
      <w:r w:rsidRPr="00790AC8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scale≥mean</w:t>
      </w:r>
      <w:proofErr w:type="spellEnd"/>
      <w:r w:rsidRPr="00790AC8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=much negative); positive attitude (min=2,mean=8.1,max=10, </w:t>
      </w:r>
      <w:proofErr w:type="spellStart"/>
      <w:r w:rsidRPr="00790AC8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scale≥mean</w:t>
      </w:r>
      <w:proofErr w:type="spellEnd"/>
      <w:r w:rsidRPr="00790AC8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=much positive), norms (min=3,mean=10.6, max=15, </w:t>
      </w:r>
      <w:proofErr w:type="spellStart"/>
      <w:r w:rsidRPr="00790AC8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scale≥mean</w:t>
      </w:r>
      <w:proofErr w:type="spellEnd"/>
      <w:r w:rsidRPr="00790AC8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=favourable), ability to get the vaccine (min=2,mean=7.6,max=10, </w:t>
      </w:r>
      <w:proofErr w:type="spellStart"/>
      <w:r w:rsidRPr="00790AC8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scale≥mean</w:t>
      </w:r>
      <w:proofErr w:type="spellEnd"/>
      <w:r w:rsidRPr="00790AC8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=able), intend to get vaccinated (min=2,mean=6,max=10, </w:t>
      </w:r>
      <w:proofErr w:type="spellStart"/>
      <w:r w:rsidRPr="00790AC8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scale≥mean</w:t>
      </w:r>
      <w:proofErr w:type="spellEnd"/>
      <w:r w:rsidRPr="00790AC8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=more intend).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  </w:t>
      </w:r>
      <w:r>
        <w:rPr>
          <w:rFonts w:ascii="Times New Roman" w:eastAsia="Times New Roman" w:hAnsi="Times New Roman" w:cs="Times New Roman"/>
          <w:color w:val="333333"/>
          <w:sz w:val="27"/>
          <w:szCs w:val="27"/>
          <w:lang w:val="en-GB" w:eastAsia="fr-FR"/>
        </w:rPr>
        <w:t xml:space="preserve">GP: 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); perception (min=13, mean=4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2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.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7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,max=65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,</w:t>
      </w:r>
      <w:r w:rsidRPr="00F21C0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 </w:t>
      </w:r>
      <w:proofErr w:type="spellStart"/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scale≥mean</w:t>
      </w:r>
      <w:proofErr w:type="spellEnd"/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=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positive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)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, 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negative attitude (min=7,mean=1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9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.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1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, max=35, </w:t>
      </w:r>
      <w:proofErr w:type="spellStart"/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scale≥mean</w:t>
      </w:r>
      <w:proofErr w:type="spellEnd"/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=much negative);</w:t>
      </w:r>
      <w:r w:rsidRPr="007C7AF4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 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positive attitude (min=2,mean=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7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.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8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,max=10, </w:t>
      </w:r>
      <w:proofErr w:type="spellStart"/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scale≥mean</w:t>
      </w:r>
      <w:proofErr w:type="spellEnd"/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=much positive),</w:t>
      </w:r>
      <w:r w:rsidRPr="002C62F6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 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norms (min=3,mean=10.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2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, max=15, </w:t>
      </w:r>
      <w:proofErr w:type="spellStart"/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scale≥mean</w:t>
      </w:r>
      <w:proofErr w:type="spellEnd"/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=favourable)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;</w:t>
      </w:r>
      <w:r w:rsidRPr="005528B3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 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ability to get the vaccine (min=2,mean=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6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.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8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,max=10, </w:t>
      </w:r>
      <w:proofErr w:type="spellStart"/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scale≥mean</w:t>
      </w:r>
      <w:proofErr w:type="spellEnd"/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=able), intend to get vaccinated (min=2,mean=6</w:t>
      </w:r>
      <w:r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,4</w:t>
      </w:r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 xml:space="preserve">,max=10, </w:t>
      </w:r>
      <w:proofErr w:type="spellStart"/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scale≥mean</w:t>
      </w:r>
      <w:proofErr w:type="spellEnd"/>
      <w:r w:rsidRPr="00D87879">
        <w:rPr>
          <w:rFonts w:ascii="Times New Roman" w:eastAsia="Times New Roman" w:hAnsi="Times New Roman" w:cs="Times New Roman"/>
          <w:color w:val="333333"/>
          <w:sz w:val="18"/>
          <w:szCs w:val="18"/>
          <w:lang w:val="en-GB" w:eastAsia="fr-FR"/>
        </w:rPr>
        <w:t>=more intend).</w:t>
      </w:r>
    </w:p>
    <w:p w14:paraId="49328188" w14:textId="77777777" w:rsidR="00B62F6D" w:rsidRPr="00B62F6D" w:rsidRDefault="00B62F6D">
      <w:pPr>
        <w:rPr>
          <w:lang w:val="en-GB"/>
        </w:rPr>
      </w:pPr>
    </w:p>
    <w:sectPr w:rsidR="00B62F6D" w:rsidRPr="00B62F6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36623F"/>
    <w:multiLevelType w:val="hybridMultilevel"/>
    <w:tmpl w:val="F7C4A99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333161"/>
    <w:multiLevelType w:val="hybridMultilevel"/>
    <w:tmpl w:val="0F5A2BB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tzA1MzIxMjQHEko6SsGpxcWZ+XkgBUa1AOkdqLEsAAAA"/>
    <w:docVar w:name="StyleGuidePreference" w:val="0"/>
  </w:docVars>
  <w:rsids>
    <w:rsidRoot w:val="00B62F6D"/>
    <w:rsid w:val="002B0BDF"/>
    <w:rsid w:val="004A5970"/>
    <w:rsid w:val="007A42B0"/>
    <w:rsid w:val="007C244D"/>
    <w:rsid w:val="00B62F6D"/>
    <w:rsid w:val="00D71B1E"/>
    <w:rsid w:val="00EE2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02BC7"/>
  <w15:chartTrackingRefBased/>
  <w15:docId w15:val="{DCBD7BBC-55BC-47CE-8267-870246FBC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F6D"/>
    <w:rPr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2F6D"/>
    <w:pPr>
      <w:spacing w:after="0" w:line="240" w:lineRule="auto"/>
    </w:pPr>
    <w:rPr>
      <w:lang w:val="fr-FR"/>
    </w:rPr>
  </w:style>
  <w:style w:type="paragraph" w:styleId="ListParagraph">
    <w:name w:val="List Paragraph"/>
    <w:basedOn w:val="Normal"/>
    <w:uiPriority w:val="34"/>
    <w:qFormat/>
    <w:rsid w:val="00B62F6D"/>
    <w:pPr>
      <w:ind w:left="720"/>
      <w:contextualSpacing/>
    </w:pPr>
  </w:style>
  <w:style w:type="table" w:styleId="TableGrid">
    <w:name w:val="Table Grid"/>
    <w:basedOn w:val="TableNormal"/>
    <w:uiPriority w:val="39"/>
    <w:rsid w:val="00B62F6D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1147</Words>
  <Characters>6544</Characters>
  <Application>Microsoft Office Word</Application>
  <DocSecurity>0</DocSecurity>
  <Lines>54</Lines>
  <Paragraphs>15</Paragraphs>
  <ScaleCrop>false</ScaleCrop>
  <Company/>
  <LinksUpToDate>false</LinksUpToDate>
  <CharactersWithSpaces>7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my Amara TOURE</dc:creator>
  <cp:keywords/>
  <dc:description/>
  <cp:lastModifiedBy>Jini Mol</cp:lastModifiedBy>
  <cp:revision>6</cp:revision>
  <dcterms:created xsi:type="dcterms:W3CDTF">2022-09-12T17:49:00Z</dcterms:created>
  <dcterms:modified xsi:type="dcterms:W3CDTF">2022-09-25T09:24:00Z</dcterms:modified>
</cp:coreProperties>
</file>